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CC0BE1" w14:textId="77777777" w:rsidR="00AE19E4" w:rsidRPr="00203EDC" w:rsidRDefault="00AE19E4" w:rsidP="00AE19E4">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21495AD" wp14:editId="3E3C4CEA">
            <wp:extent cx="5760720" cy="1938020"/>
            <wp:effectExtent l="0" t="0" r="0" b="5080"/>
            <wp:docPr id="3" name="Obraz 3" descr="Obraz zawierający tekst, Czcionka, logo, wizytów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 Czcionka, logo, wizytówka&#10;&#10;Opis wygenerowany automatyczni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5EF0AFF9" w14:textId="77777777" w:rsidR="00AE19E4" w:rsidRPr="00542BD9" w:rsidRDefault="00AE19E4" w:rsidP="00AE19E4">
      <w:pPr>
        <w:spacing w:before="1320" w:after="600" w:line="360" w:lineRule="auto"/>
        <w:jc w:val="center"/>
        <w:rPr>
          <w:rFonts w:cstheme="minorHAnsi"/>
          <w:i/>
          <w:iCs/>
          <w:color w:val="000000" w:themeColor="text1"/>
          <w:sz w:val="32"/>
          <w:szCs w:val="28"/>
        </w:rPr>
      </w:pPr>
      <w:r>
        <w:rPr>
          <w:rFonts w:cstheme="minorHAnsi"/>
          <w:b/>
          <w:sz w:val="40"/>
          <w:szCs w:val="24"/>
        </w:rPr>
        <w:t>System rezerwacji dla stadniny koni</w:t>
      </w:r>
    </w:p>
    <w:p w14:paraId="529BB966" w14:textId="77777777" w:rsidR="00AE19E4" w:rsidRDefault="00AE19E4" w:rsidP="00AE19E4">
      <w:pPr>
        <w:tabs>
          <w:tab w:val="left" w:pos="4536"/>
        </w:tabs>
        <w:spacing w:before="1560" w:after="0" w:line="360" w:lineRule="auto"/>
        <w:rPr>
          <w:rFonts w:cstheme="minorHAnsi"/>
          <w:i/>
          <w:iCs/>
          <w:color w:val="000000" w:themeColor="text1"/>
        </w:rPr>
      </w:pPr>
      <w:r>
        <w:rPr>
          <w:rFonts w:cstheme="minorHAnsi"/>
          <w:i/>
          <w:iCs/>
          <w:color w:val="000000" w:themeColor="text1"/>
        </w:rPr>
        <w:tab/>
      </w:r>
      <w:r w:rsidRPr="00542BD9">
        <w:rPr>
          <w:rFonts w:cstheme="minorHAnsi"/>
          <w:i/>
          <w:iCs/>
          <w:color w:val="000000" w:themeColor="text1"/>
        </w:rPr>
        <w:t xml:space="preserve">Praca projektowa z przedmiotu </w:t>
      </w:r>
    </w:p>
    <w:p w14:paraId="3B246502" w14:textId="77777777" w:rsidR="00AE19E4" w:rsidRPr="00542BD9" w:rsidRDefault="00AE19E4" w:rsidP="00AE19E4">
      <w:pPr>
        <w:tabs>
          <w:tab w:val="left" w:pos="4536"/>
        </w:tabs>
        <w:spacing w:after="0" w:line="360" w:lineRule="auto"/>
        <w:rPr>
          <w:rFonts w:cstheme="minorHAnsi"/>
          <w:i/>
          <w:iCs/>
          <w:color w:val="000000" w:themeColor="text1"/>
        </w:rPr>
      </w:pPr>
      <w:r>
        <w:rPr>
          <w:rFonts w:cstheme="minorHAnsi"/>
          <w:i/>
          <w:iCs/>
          <w:color w:val="000000" w:themeColor="text1"/>
        </w:rPr>
        <w:tab/>
      </w:r>
      <w:r w:rsidRPr="00542BD9">
        <w:rPr>
          <w:rFonts w:cstheme="minorHAnsi"/>
          <w:i/>
          <w:iCs/>
          <w:color w:val="000000" w:themeColor="text1"/>
        </w:rPr>
        <w:t>Modelowanie i Analiza Systemów Informatycznych</w:t>
      </w:r>
    </w:p>
    <w:p w14:paraId="7E43C73A" w14:textId="77777777" w:rsidR="00AE19E4" w:rsidRPr="00542BD9" w:rsidRDefault="00AE19E4" w:rsidP="00AE19E4">
      <w:pPr>
        <w:tabs>
          <w:tab w:val="right" w:pos="9072"/>
        </w:tabs>
        <w:spacing w:before="1920" w:after="0" w:line="360" w:lineRule="auto"/>
        <w:jc w:val="both"/>
        <w:rPr>
          <w:rFonts w:cstheme="minorHAnsi"/>
        </w:rPr>
      </w:pPr>
      <w:r w:rsidRPr="00542BD9">
        <w:rPr>
          <w:rFonts w:cstheme="minorHAnsi"/>
        </w:rPr>
        <w:t>Prowadzący:</w:t>
      </w:r>
      <w:r w:rsidRPr="00542BD9">
        <w:rPr>
          <w:rFonts w:cstheme="minorHAnsi"/>
        </w:rPr>
        <w:tab/>
        <w:t>Autor</w:t>
      </w:r>
      <w:r>
        <w:rPr>
          <w:rFonts w:cstheme="minorHAnsi"/>
        </w:rPr>
        <w:t>/</w:t>
      </w:r>
      <w:proofErr w:type="spellStart"/>
      <w:r>
        <w:rPr>
          <w:rFonts w:cstheme="minorHAnsi"/>
        </w:rPr>
        <w:t>zy</w:t>
      </w:r>
      <w:proofErr w:type="spellEnd"/>
      <w:r w:rsidRPr="00542BD9">
        <w:rPr>
          <w:rFonts w:cstheme="minorHAnsi"/>
        </w:rPr>
        <w:t>:</w:t>
      </w:r>
    </w:p>
    <w:p w14:paraId="093F038B" w14:textId="77777777" w:rsidR="00AE19E4" w:rsidRDefault="00AE19E4" w:rsidP="00AE19E4">
      <w:pPr>
        <w:tabs>
          <w:tab w:val="right" w:pos="9072"/>
        </w:tabs>
        <w:spacing w:after="0" w:line="360" w:lineRule="auto"/>
        <w:jc w:val="both"/>
        <w:rPr>
          <w:rFonts w:cstheme="minorHAnsi"/>
          <w:color w:val="000000" w:themeColor="text1"/>
        </w:rPr>
      </w:pPr>
      <w:r w:rsidRPr="00542BD9">
        <w:rPr>
          <w:rFonts w:cstheme="minorHAnsi"/>
        </w:rPr>
        <w:t xml:space="preserve">mgr inż. Ewa </w:t>
      </w:r>
      <w:proofErr w:type="spellStart"/>
      <w:r w:rsidRPr="00542BD9">
        <w:rPr>
          <w:rFonts w:cstheme="minorHAnsi"/>
        </w:rPr>
        <w:t>Żesławska</w:t>
      </w:r>
      <w:proofErr w:type="spellEnd"/>
      <w:r w:rsidRPr="00542BD9">
        <w:rPr>
          <w:rFonts w:cstheme="minorHAnsi"/>
        </w:rPr>
        <w:tab/>
      </w:r>
      <w:r>
        <w:rPr>
          <w:rFonts w:cstheme="minorHAnsi"/>
          <w:color w:val="000000" w:themeColor="text1"/>
        </w:rPr>
        <w:t>Damian Jamroży,  113729</w:t>
      </w:r>
    </w:p>
    <w:p w14:paraId="5177AE8E" w14:textId="77777777" w:rsidR="00AE19E4" w:rsidRDefault="00AE19E4" w:rsidP="00AE19E4">
      <w:pPr>
        <w:tabs>
          <w:tab w:val="right" w:pos="9072"/>
        </w:tabs>
        <w:spacing w:after="0" w:line="360" w:lineRule="auto"/>
        <w:jc w:val="both"/>
        <w:rPr>
          <w:rFonts w:cstheme="minorHAnsi"/>
          <w:color w:val="000000" w:themeColor="text1"/>
        </w:rPr>
      </w:pPr>
      <w:r>
        <w:rPr>
          <w:rFonts w:cstheme="minorHAnsi"/>
          <w:color w:val="000000" w:themeColor="text1"/>
        </w:rPr>
        <w:tab/>
        <w:t>Patryk Arendt,  113705</w:t>
      </w:r>
    </w:p>
    <w:p w14:paraId="77706D3A" w14:textId="77777777" w:rsidR="00AE19E4" w:rsidRDefault="00AE19E4" w:rsidP="00AE19E4">
      <w:pPr>
        <w:tabs>
          <w:tab w:val="right" w:pos="9072"/>
        </w:tabs>
        <w:spacing w:after="0" w:line="360" w:lineRule="auto"/>
        <w:jc w:val="center"/>
        <w:rPr>
          <w:rFonts w:cstheme="minorHAnsi"/>
        </w:rPr>
      </w:pPr>
    </w:p>
    <w:p w14:paraId="2F1B3CA3" w14:textId="77777777" w:rsidR="00AE19E4" w:rsidRDefault="00AE19E4" w:rsidP="00AE19E4">
      <w:pPr>
        <w:tabs>
          <w:tab w:val="right" w:pos="9072"/>
        </w:tabs>
        <w:spacing w:after="0" w:line="360" w:lineRule="auto"/>
        <w:jc w:val="center"/>
        <w:rPr>
          <w:rFonts w:cstheme="minorHAnsi"/>
        </w:rPr>
      </w:pPr>
    </w:p>
    <w:p w14:paraId="42F208B7" w14:textId="77777777" w:rsidR="00AE19E4" w:rsidRDefault="00AE19E4" w:rsidP="00AE19E4">
      <w:pPr>
        <w:tabs>
          <w:tab w:val="right" w:pos="9072"/>
        </w:tabs>
        <w:spacing w:after="0" w:line="360" w:lineRule="auto"/>
        <w:jc w:val="center"/>
        <w:rPr>
          <w:rFonts w:cstheme="minorHAnsi"/>
        </w:rPr>
      </w:pPr>
    </w:p>
    <w:p w14:paraId="5A45239A" w14:textId="77777777" w:rsidR="00AE19E4" w:rsidRDefault="00AE19E4" w:rsidP="00AE19E4">
      <w:pPr>
        <w:tabs>
          <w:tab w:val="right" w:pos="9072"/>
        </w:tabs>
        <w:spacing w:after="0" w:line="360" w:lineRule="auto"/>
        <w:jc w:val="center"/>
        <w:rPr>
          <w:rFonts w:cstheme="minorHAnsi"/>
        </w:rPr>
      </w:pPr>
    </w:p>
    <w:p w14:paraId="2973C3F5" w14:textId="77777777" w:rsidR="00AE19E4" w:rsidRDefault="00AE19E4" w:rsidP="00AE19E4">
      <w:pPr>
        <w:tabs>
          <w:tab w:val="right" w:pos="9072"/>
        </w:tabs>
        <w:spacing w:after="0" w:line="360" w:lineRule="auto"/>
        <w:jc w:val="center"/>
        <w:rPr>
          <w:rFonts w:cstheme="minorHAnsi"/>
        </w:rPr>
      </w:pPr>
    </w:p>
    <w:p w14:paraId="59314EE4" w14:textId="77777777" w:rsidR="00AE19E4" w:rsidRDefault="00AE19E4" w:rsidP="00AE19E4">
      <w:pPr>
        <w:tabs>
          <w:tab w:val="right" w:pos="9072"/>
        </w:tabs>
        <w:spacing w:after="0" w:line="360" w:lineRule="auto"/>
        <w:jc w:val="center"/>
        <w:rPr>
          <w:rFonts w:cstheme="minorHAnsi"/>
        </w:rPr>
      </w:pPr>
    </w:p>
    <w:p w14:paraId="53AC6635" w14:textId="77777777" w:rsidR="00AE19E4" w:rsidRDefault="00AE19E4" w:rsidP="00AE19E4">
      <w:pPr>
        <w:tabs>
          <w:tab w:val="right" w:pos="9072"/>
        </w:tabs>
        <w:spacing w:after="0" w:line="360" w:lineRule="auto"/>
        <w:jc w:val="center"/>
        <w:rPr>
          <w:rFonts w:cstheme="minorHAnsi"/>
        </w:rPr>
      </w:pPr>
    </w:p>
    <w:p w14:paraId="17D9CFE1" w14:textId="77777777" w:rsidR="00AE19E4" w:rsidRDefault="00AE19E4" w:rsidP="00AE19E4">
      <w:pPr>
        <w:tabs>
          <w:tab w:val="right" w:pos="9072"/>
        </w:tabs>
        <w:spacing w:after="0" w:line="360" w:lineRule="auto"/>
        <w:jc w:val="center"/>
        <w:rPr>
          <w:rFonts w:ascii="Times New Roman" w:hAnsi="Times New Roman" w:cs="Times New Roman"/>
          <w:sz w:val="24"/>
          <w:szCs w:val="24"/>
        </w:rPr>
      </w:pPr>
      <w:r w:rsidRPr="00542BD9">
        <w:rPr>
          <w:rFonts w:cstheme="minorHAnsi"/>
        </w:rPr>
        <w:t>Rzeszów 202</w:t>
      </w:r>
      <w:r>
        <w:rPr>
          <w:rFonts w:cstheme="minorHAnsi"/>
        </w:rPr>
        <w:t>4</w:t>
      </w:r>
      <w:r>
        <w:rPr>
          <w:rFonts w:ascii="Times New Roman" w:hAnsi="Times New Roman" w:cs="Times New Roman"/>
          <w:sz w:val="24"/>
          <w:szCs w:val="24"/>
        </w:rPr>
        <w:br w:type="page"/>
      </w:r>
    </w:p>
    <w:sdt>
      <w:sdtPr>
        <w:rPr>
          <w:rFonts w:eastAsiaTheme="minorHAnsi" w:cstheme="minorBidi"/>
          <w:sz w:val="22"/>
          <w:szCs w:val="22"/>
          <w:lang w:eastAsia="en-US"/>
        </w:rPr>
        <w:id w:val="-1913998038"/>
        <w:docPartObj>
          <w:docPartGallery w:val="Table of Contents"/>
          <w:docPartUnique/>
        </w:docPartObj>
      </w:sdtPr>
      <w:sdtEndPr>
        <w:rPr>
          <w:b/>
          <w:bCs/>
        </w:rPr>
      </w:sdtEndPr>
      <w:sdtContent>
        <w:p w14:paraId="1A08AF4D" w14:textId="77777777" w:rsidR="00AE19E4" w:rsidRDefault="00AE19E4" w:rsidP="00AE19E4">
          <w:pPr>
            <w:pStyle w:val="Nagwekspisutreci"/>
          </w:pPr>
          <w:r>
            <w:t>Spis treści</w:t>
          </w:r>
        </w:p>
        <w:p w14:paraId="5A39D82A" w14:textId="77777777" w:rsidR="00AE19E4" w:rsidRDefault="00AE19E4" w:rsidP="00AE19E4">
          <w:pPr>
            <w:pStyle w:val="Spistreci1"/>
            <w:tabs>
              <w:tab w:val="left" w:pos="480"/>
              <w:tab w:val="right" w:leader="dot" w:pos="9062"/>
            </w:tabs>
            <w:rPr>
              <w:rFonts w:eastAsiaTheme="minorEastAsia"/>
              <w:noProof/>
              <w:kern w:val="2"/>
              <w:sz w:val="24"/>
              <w:szCs w:val="24"/>
              <w:lang w:eastAsia="pl-PL"/>
              <w14:ligatures w14:val="standardContextual"/>
            </w:rPr>
          </w:pPr>
          <w:r w:rsidRPr="00965027">
            <w:fldChar w:fldCharType="begin"/>
          </w:r>
          <w:r w:rsidRPr="00965027">
            <w:instrText xml:space="preserve"> TOC \o "1-3" \h \z \u </w:instrText>
          </w:r>
          <w:r w:rsidRPr="00965027">
            <w:fldChar w:fldCharType="separate"/>
          </w:r>
          <w:hyperlink w:anchor="_Toc172183503" w:history="1">
            <w:r w:rsidRPr="00CC5D43">
              <w:rPr>
                <w:rStyle w:val="Hipercze"/>
                <w:noProof/>
              </w:rPr>
              <w:t>1</w:t>
            </w:r>
            <w:r>
              <w:rPr>
                <w:rFonts w:eastAsiaTheme="minorEastAsia"/>
                <w:noProof/>
                <w:kern w:val="2"/>
                <w:sz w:val="24"/>
                <w:szCs w:val="24"/>
                <w:lang w:eastAsia="pl-PL"/>
                <w14:ligatures w14:val="standardContextual"/>
              </w:rPr>
              <w:tab/>
            </w:r>
            <w:r w:rsidRPr="00CC5D43">
              <w:rPr>
                <w:rStyle w:val="Hipercze"/>
                <w:noProof/>
              </w:rPr>
              <w:t>Opis założeń projektu</w:t>
            </w:r>
            <w:r>
              <w:rPr>
                <w:noProof/>
                <w:webHidden/>
              </w:rPr>
              <w:tab/>
            </w:r>
            <w:r>
              <w:rPr>
                <w:noProof/>
                <w:webHidden/>
              </w:rPr>
              <w:fldChar w:fldCharType="begin"/>
            </w:r>
            <w:r>
              <w:rPr>
                <w:noProof/>
                <w:webHidden/>
              </w:rPr>
              <w:instrText xml:space="preserve"> PAGEREF _Toc172183503 \h </w:instrText>
            </w:r>
            <w:r>
              <w:rPr>
                <w:noProof/>
                <w:webHidden/>
              </w:rPr>
            </w:r>
            <w:r>
              <w:rPr>
                <w:noProof/>
                <w:webHidden/>
              </w:rPr>
              <w:fldChar w:fldCharType="separate"/>
            </w:r>
            <w:r>
              <w:rPr>
                <w:noProof/>
                <w:webHidden/>
              </w:rPr>
              <w:t>3</w:t>
            </w:r>
            <w:r>
              <w:rPr>
                <w:noProof/>
                <w:webHidden/>
              </w:rPr>
              <w:fldChar w:fldCharType="end"/>
            </w:r>
          </w:hyperlink>
        </w:p>
        <w:p w14:paraId="7826B020" w14:textId="77777777" w:rsidR="00AE19E4" w:rsidRDefault="00000000" w:rsidP="00AE19E4">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4" w:history="1">
            <w:r w:rsidR="00AE19E4" w:rsidRPr="00CC5D43">
              <w:rPr>
                <w:rStyle w:val="Hipercze"/>
                <w:noProof/>
              </w:rPr>
              <w:t>2</w:t>
            </w:r>
            <w:r w:rsidR="00AE19E4">
              <w:rPr>
                <w:rFonts w:eastAsiaTheme="minorEastAsia"/>
                <w:noProof/>
                <w:kern w:val="2"/>
                <w:sz w:val="24"/>
                <w:szCs w:val="24"/>
                <w:lang w:eastAsia="pl-PL"/>
                <w14:ligatures w14:val="standardContextual"/>
              </w:rPr>
              <w:tab/>
            </w:r>
            <w:r w:rsidR="00AE19E4" w:rsidRPr="00CC5D43">
              <w:rPr>
                <w:rStyle w:val="Hipercze"/>
                <w:noProof/>
              </w:rPr>
              <w:t>Modelowanie systemu i jego otoczenia</w:t>
            </w:r>
            <w:r w:rsidR="00AE19E4">
              <w:rPr>
                <w:noProof/>
                <w:webHidden/>
              </w:rPr>
              <w:tab/>
            </w:r>
            <w:r w:rsidR="00AE19E4">
              <w:rPr>
                <w:noProof/>
                <w:webHidden/>
              </w:rPr>
              <w:fldChar w:fldCharType="begin"/>
            </w:r>
            <w:r w:rsidR="00AE19E4">
              <w:rPr>
                <w:noProof/>
                <w:webHidden/>
              </w:rPr>
              <w:instrText xml:space="preserve"> PAGEREF _Toc172183504 \h </w:instrText>
            </w:r>
            <w:r w:rsidR="00AE19E4">
              <w:rPr>
                <w:noProof/>
                <w:webHidden/>
              </w:rPr>
            </w:r>
            <w:r w:rsidR="00AE19E4">
              <w:rPr>
                <w:noProof/>
                <w:webHidden/>
              </w:rPr>
              <w:fldChar w:fldCharType="separate"/>
            </w:r>
            <w:r w:rsidR="00AE19E4">
              <w:rPr>
                <w:noProof/>
                <w:webHidden/>
              </w:rPr>
              <w:t>4</w:t>
            </w:r>
            <w:r w:rsidR="00AE19E4">
              <w:rPr>
                <w:noProof/>
                <w:webHidden/>
              </w:rPr>
              <w:fldChar w:fldCharType="end"/>
            </w:r>
          </w:hyperlink>
        </w:p>
        <w:p w14:paraId="7F3FB8E7" w14:textId="77777777" w:rsidR="00AE19E4" w:rsidRDefault="00000000" w:rsidP="00AE19E4">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5" w:history="1">
            <w:r w:rsidR="00AE19E4" w:rsidRPr="00CC5D43">
              <w:rPr>
                <w:rStyle w:val="Hipercze"/>
                <w:noProof/>
              </w:rPr>
              <w:t>3</w:t>
            </w:r>
            <w:r w:rsidR="00AE19E4">
              <w:rPr>
                <w:rFonts w:eastAsiaTheme="minorEastAsia"/>
                <w:noProof/>
                <w:kern w:val="2"/>
                <w:sz w:val="24"/>
                <w:szCs w:val="24"/>
                <w:lang w:eastAsia="pl-PL"/>
                <w14:ligatures w14:val="standardContextual"/>
              </w:rPr>
              <w:tab/>
            </w:r>
            <w:r w:rsidR="00AE19E4" w:rsidRPr="00CC5D43">
              <w:rPr>
                <w:rStyle w:val="Hipercze"/>
                <w:noProof/>
              </w:rPr>
              <w:t>Opis struktury projektu</w:t>
            </w:r>
            <w:r w:rsidR="00AE19E4">
              <w:rPr>
                <w:noProof/>
                <w:webHidden/>
              </w:rPr>
              <w:tab/>
            </w:r>
            <w:r w:rsidR="00AE19E4">
              <w:rPr>
                <w:noProof/>
                <w:webHidden/>
              </w:rPr>
              <w:fldChar w:fldCharType="begin"/>
            </w:r>
            <w:r w:rsidR="00AE19E4">
              <w:rPr>
                <w:noProof/>
                <w:webHidden/>
              </w:rPr>
              <w:instrText xml:space="preserve"> PAGEREF _Toc172183505 \h </w:instrText>
            </w:r>
            <w:r w:rsidR="00AE19E4">
              <w:rPr>
                <w:noProof/>
                <w:webHidden/>
              </w:rPr>
            </w:r>
            <w:r w:rsidR="00AE19E4">
              <w:rPr>
                <w:noProof/>
                <w:webHidden/>
              </w:rPr>
              <w:fldChar w:fldCharType="separate"/>
            </w:r>
            <w:r w:rsidR="00AE19E4">
              <w:rPr>
                <w:noProof/>
                <w:webHidden/>
              </w:rPr>
              <w:t>5</w:t>
            </w:r>
            <w:r w:rsidR="00AE19E4">
              <w:rPr>
                <w:noProof/>
                <w:webHidden/>
              </w:rPr>
              <w:fldChar w:fldCharType="end"/>
            </w:r>
          </w:hyperlink>
        </w:p>
        <w:p w14:paraId="4AA56ABB" w14:textId="77777777" w:rsidR="00AE19E4" w:rsidRDefault="00000000" w:rsidP="00AE19E4">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6" w:history="1">
            <w:r w:rsidR="00AE19E4" w:rsidRPr="00CC5D43">
              <w:rPr>
                <w:rStyle w:val="Hipercze"/>
                <w:noProof/>
              </w:rPr>
              <w:t>4</w:t>
            </w:r>
            <w:r w:rsidR="00AE19E4">
              <w:rPr>
                <w:rFonts w:eastAsiaTheme="minorEastAsia"/>
                <w:noProof/>
                <w:kern w:val="2"/>
                <w:sz w:val="24"/>
                <w:szCs w:val="24"/>
                <w:lang w:eastAsia="pl-PL"/>
                <w14:ligatures w14:val="standardContextual"/>
              </w:rPr>
              <w:tab/>
            </w:r>
            <w:r w:rsidR="00AE19E4" w:rsidRPr="00CC5D43">
              <w:rPr>
                <w:rStyle w:val="Hipercze"/>
                <w:noProof/>
              </w:rPr>
              <w:t>Prezentacja warstwy użytkowej projektu</w:t>
            </w:r>
            <w:r w:rsidR="00AE19E4">
              <w:rPr>
                <w:noProof/>
                <w:webHidden/>
              </w:rPr>
              <w:tab/>
            </w:r>
            <w:r w:rsidR="00AE19E4">
              <w:rPr>
                <w:noProof/>
                <w:webHidden/>
              </w:rPr>
              <w:fldChar w:fldCharType="begin"/>
            </w:r>
            <w:r w:rsidR="00AE19E4">
              <w:rPr>
                <w:noProof/>
                <w:webHidden/>
              </w:rPr>
              <w:instrText xml:space="preserve"> PAGEREF _Toc172183506 \h </w:instrText>
            </w:r>
            <w:r w:rsidR="00AE19E4">
              <w:rPr>
                <w:noProof/>
                <w:webHidden/>
              </w:rPr>
            </w:r>
            <w:r w:rsidR="00AE19E4">
              <w:rPr>
                <w:noProof/>
                <w:webHidden/>
              </w:rPr>
              <w:fldChar w:fldCharType="separate"/>
            </w:r>
            <w:r w:rsidR="00AE19E4">
              <w:rPr>
                <w:noProof/>
                <w:webHidden/>
              </w:rPr>
              <w:t>6</w:t>
            </w:r>
            <w:r w:rsidR="00AE19E4">
              <w:rPr>
                <w:noProof/>
                <w:webHidden/>
              </w:rPr>
              <w:fldChar w:fldCharType="end"/>
            </w:r>
          </w:hyperlink>
        </w:p>
        <w:p w14:paraId="46FC68AA" w14:textId="77777777" w:rsidR="00AE19E4" w:rsidRDefault="00000000" w:rsidP="00AE19E4">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7" w:history="1">
            <w:r w:rsidR="00AE19E4" w:rsidRPr="00CC5D43">
              <w:rPr>
                <w:rStyle w:val="Hipercze"/>
                <w:noProof/>
              </w:rPr>
              <w:t>5</w:t>
            </w:r>
            <w:r w:rsidR="00AE19E4">
              <w:rPr>
                <w:rFonts w:eastAsiaTheme="minorEastAsia"/>
                <w:noProof/>
                <w:kern w:val="2"/>
                <w:sz w:val="24"/>
                <w:szCs w:val="24"/>
                <w:lang w:eastAsia="pl-PL"/>
                <w14:ligatures w14:val="standardContextual"/>
              </w:rPr>
              <w:tab/>
            </w:r>
            <w:r w:rsidR="00AE19E4" w:rsidRPr="00CC5D43">
              <w:rPr>
                <w:rStyle w:val="Hipercze"/>
                <w:noProof/>
              </w:rPr>
              <w:t>Podsumowanie</w:t>
            </w:r>
            <w:r w:rsidR="00AE19E4">
              <w:rPr>
                <w:noProof/>
                <w:webHidden/>
              </w:rPr>
              <w:tab/>
            </w:r>
            <w:r w:rsidR="00AE19E4">
              <w:rPr>
                <w:noProof/>
                <w:webHidden/>
              </w:rPr>
              <w:fldChar w:fldCharType="begin"/>
            </w:r>
            <w:r w:rsidR="00AE19E4">
              <w:rPr>
                <w:noProof/>
                <w:webHidden/>
              </w:rPr>
              <w:instrText xml:space="preserve"> PAGEREF _Toc172183507 \h </w:instrText>
            </w:r>
            <w:r w:rsidR="00AE19E4">
              <w:rPr>
                <w:noProof/>
                <w:webHidden/>
              </w:rPr>
            </w:r>
            <w:r w:rsidR="00AE19E4">
              <w:rPr>
                <w:noProof/>
                <w:webHidden/>
              </w:rPr>
              <w:fldChar w:fldCharType="separate"/>
            </w:r>
            <w:r w:rsidR="00AE19E4">
              <w:rPr>
                <w:noProof/>
                <w:webHidden/>
              </w:rPr>
              <w:t>7</w:t>
            </w:r>
            <w:r w:rsidR="00AE19E4">
              <w:rPr>
                <w:noProof/>
                <w:webHidden/>
              </w:rPr>
              <w:fldChar w:fldCharType="end"/>
            </w:r>
          </w:hyperlink>
        </w:p>
        <w:p w14:paraId="5C482EB4" w14:textId="77777777" w:rsidR="00AE19E4" w:rsidRDefault="00AE19E4" w:rsidP="00AE19E4">
          <w:r w:rsidRPr="00965027">
            <w:rPr>
              <w:b/>
              <w:bCs/>
            </w:rPr>
            <w:fldChar w:fldCharType="end"/>
          </w:r>
        </w:p>
      </w:sdtContent>
    </w:sdt>
    <w:p w14:paraId="58348D46" w14:textId="77777777" w:rsidR="00AE19E4" w:rsidRDefault="00AE19E4" w:rsidP="00AE19E4">
      <w:pPr>
        <w:pStyle w:val="Akapitzlist"/>
        <w:tabs>
          <w:tab w:val="right" w:pos="9072"/>
        </w:tabs>
        <w:jc w:val="both"/>
        <w:rPr>
          <w:rFonts w:ascii="Times New Roman" w:hAnsi="Times New Roman" w:cs="Times New Roman"/>
          <w:b/>
          <w:sz w:val="24"/>
          <w:szCs w:val="24"/>
        </w:rPr>
      </w:pPr>
    </w:p>
    <w:p w14:paraId="731CA71E" w14:textId="77777777" w:rsidR="00AE19E4" w:rsidRPr="00542BD9" w:rsidRDefault="00AE19E4" w:rsidP="00AE19E4">
      <w:pPr>
        <w:tabs>
          <w:tab w:val="right" w:pos="9072"/>
        </w:tabs>
        <w:spacing w:after="0" w:line="360" w:lineRule="auto"/>
        <w:jc w:val="both"/>
        <w:rPr>
          <w:rFonts w:cstheme="minorHAnsi"/>
          <w:b/>
          <w:color w:val="FF0000"/>
          <w:sz w:val="24"/>
          <w:szCs w:val="24"/>
        </w:rPr>
      </w:pPr>
      <w:r w:rsidRPr="00542BD9">
        <w:rPr>
          <w:rFonts w:cstheme="minorHAnsi"/>
          <w:b/>
          <w:color w:val="FF0000"/>
          <w:sz w:val="24"/>
          <w:szCs w:val="24"/>
        </w:rPr>
        <w:t>Poniższe informacje należy usunąć</w:t>
      </w:r>
    </w:p>
    <w:p w14:paraId="2D44314C" w14:textId="77777777" w:rsidR="00AE19E4" w:rsidRPr="00542BD9" w:rsidRDefault="00AE19E4" w:rsidP="00AE19E4">
      <w:pPr>
        <w:tabs>
          <w:tab w:val="right" w:pos="9072"/>
        </w:tabs>
        <w:spacing w:after="0" w:line="360" w:lineRule="auto"/>
        <w:jc w:val="both"/>
        <w:rPr>
          <w:rFonts w:cstheme="minorHAnsi"/>
          <w:i/>
          <w:sz w:val="24"/>
          <w:szCs w:val="24"/>
        </w:rPr>
      </w:pPr>
      <w:r w:rsidRPr="00542BD9">
        <w:rPr>
          <w:rFonts w:cstheme="minorHAnsi"/>
          <w:i/>
          <w:sz w:val="24"/>
          <w:szCs w:val="24"/>
        </w:rPr>
        <w:t xml:space="preserve">Informacje: </w:t>
      </w:r>
    </w:p>
    <w:p w14:paraId="2C23ECC7" w14:textId="77777777" w:rsidR="00AE19E4" w:rsidRPr="00542BD9" w:rsidRDefault="00AE19E4" w:rsidP="00AE19E4">
      <w:pPr>
        <w:tabs>
          <w:tab w:val="right" w:pos="9072"/>
        </w:tabs>
        <w:spacing w:after="0" w:line="360" w:lineRule="auto"/>
        <w:jc w:val="both"/>
        <w:rPr>
          <w:rFonts w:cstheme="minorHAnsi"/>
          <w:i/>
          <w:sz w:val="24"/>
          <w:szCs w:val="24"/>
        </w:rPr>
      </w:pPr>
      <w:r w:rsidRPr="00542BD9">
        <w:rPr>
          <w:rFonts w:cstheme="minorHAnsi"/>
          <w:i/>
          <w:sz w:val="24"/>
          <w:szCs w:val="24"/>
        </w:rPr>
        <w:t xml:space="preserve">Format arkusza A4, marginesy: górny 2,5 cm, dolny 2,5cm, prawy – 2,5 cm; lewy – 2,5 cm; czcionka – Calibri 11; styl – normalny; odstęp między wierszami – 1,5. Tekst wyjustowany. </w:t>
      </w:r>
    </w:p>
    <w:p w14:paraId="793F62A9" w14:textId="77777777" w:rsidR="00AE19E4" w:rsidRPr="00542BD9" w:rsidRDefault="00AE19E4" w:rsidP="00AE19E4">
      <w:pPr>
        <w:tabs>
          <w:tab w:val="right" w:pos="9072"/>
        </w:tabs>
        <w:spacing w:after="0" w:line="360" w:lineRule="auto"/>
        <w:jc w:val="both"/>
        <w:rPr>
          <w:rFonts w:cstheme="minorHAnsi"/>
          <w:i/>
          <w:sz w:val="24"/>
          <w:szCs w:val="24"/>
        </w:rPr>
      </w:pPr>
      <w:r w:rsidRPr="00542BD9">
        <w:rPr>
          <w:rFonts w:cstheme="minorHAnsi"/>
          <w:i/>
          <w:sz w:val="24"/>
          <w:szCs w:val="24"/>
        </w:rPr>
        <w:t>Spis treści generowany automatycznie.</w:t>
      </w:r>
    </w:p>
    <w:p w14:paraId="0FB8DB78" w14:textId="77777777" w:rsidR="00AE19E4" w:rsidRDefault="00AE19E4" w:rsidP="00AE19E4">
      <w:pPr>
        <w:tabs>
          <w:tab w:val="right" w:pos="9072"/>
        </w:tabs>
        <w:spacing w:after="0" w:line="360" w:lineRule="auto"/>
        <w:jc w:val="both"/>
        <w:rPr>
          <w:rFonts w:cstheme="minorHAnsi"/>
          <w:i/>
          <w:sz w:val="24"/>
          <w:szCs w:val="24"/>
        </w:rPr>
      </w:pPr>
      <w:r w:rsidRPr="00542BD9">
        <w:rPr>
          <w:rFonts w:cstheme="minorHAnsi"/>
          <w:i/>
          <w:sz w:val="24"/>
          <w:szCs w:val="24"/>
        </w:rPr>
        <w:t>Podpis pod rysunkiem</w:t>
      </w:r>
      <w:r>
        <w:rPr>
          <w:rFonts w:cstheme="minorHAnsi"/>
          <w:i/>
          <w:sz w:val="24"/>
          <w:szCs w:val="24"/>
        </w:rPr>
        <w:t>, tabelami</w:t>
      </w:r>
      <w:r w:rsidRPr="00542BD9">
        <w:rPr>
          <w:rFonts w:cstheme="minorHAnsi"/>
          <w:i/>
          <w:sz w:val="24"/>
          <w:szCs w:val="24"/>
        </w:rPr>
        <w:t xml:space="preserve"> generowany poprzez wstawienie podpisu</w:t>
      </w:r>
      <w:r>
        <w:rPr>
          <w:rFonts w:cstheme="minorHAnsi"/>
          <w:i/>
          <w:sz w:val="24"/>
          <w:szCs w:val="24"/>
        </w:rPr>
        <w:t xml:space="preserve"> automatycznie</w:t>
      </w:r>
      <w:r w:rsidRPr="00542BD9">
        <w:rPr>
          <w:rFonts w:cstheme="minorHAnsi"/>
          <w:i/>
          <w:sz w:val="24"/>
          <w:szCs w:val="24"/>
        </w:rPr>
        <w:t>.</w:t>
      </w:r>
    </w:p>
    <w:p w14:paraId="41C837A0" w14:textId="77777777" w:rsidR="00AE19E4" w:rsidRPr="00542BD9" w:rsidRDefault="00AE19E4" w:rsidP="00AE19E4">
      <w:pPr>
        <w:tabs>
          <w:tab w:val="right" w:pos="9072"/>
        </w:tabs>
        <w:spacing w:after="0" w:line="360" w:lineRule="auto"/>
        <w:jc w:val="both"/>
        <w:rPr>
          <w:rFonts w:cstheme="minorHAnsi"/>
          <w:i/>
          <w:sz w:val="24"/>
          <w:szCs w:val="24"/>
        </w:rPr>
      </w:pPr>
      <w:r>
        <w:rPr>
          <w:rFonts w:cstheme="minorHAnsi"/>
          <w:i/>
          <w:sz w:val="24"/>
          <w:szCs w:val="24"/>
        </w:rPr>
        <w:t>Każdy rozdział rozpoczynamy od nowej strony, w rozdziale nie tworzymy podrozdziałów które zawierają jedno, dwa lub trzy zdania.</w:t>
      </w:r>
    </w:p>
    <w:p w14:paraId="390AD555" w14:textId="77777777" w:rsidR="00AE19E4" w:rsidRDefault="00AE19E4" w:rsidP="00AE19E4">
      <w:pPr>
        <w:rPr>
          <w:rFonts w:ascii="Times New Roman" w:hAnsi="Times New Roman" w:cs="Times New Roman"/>
          <w:b/>
          <w:sz w:val="24"/>
          <w:szCs w:val="24"/>
        </w:rPr>
      </w:pPr>
      <w:r>
        <w:rPr>
          <w:rFonts w:ascii="Times New Roman" w:hAnsi="Times New Roman" w:cs="Times New Roman"/>
          <w:b/>
          <w:sz w:val="24"/>
          <w:szCs w:val="24"/>
        </w:rPr>
        <w:br w:type="page"/>
      </w:r>
    </w:p>
    <w:p w14:paraId="6FA70068" w14:textId="77777777" w:rsidR="00AE19E4" w:rsidRPr="00644BC3" w:rsidRDefault="00AE19E4" w:rsidP="00AE19E4">
      <w:pPr>
        <w:pStyle w:val="Tytu"/>
        <w:outlineLvl w:val="0"/>
      </w:pPr>
      <w:bookmarkStart w:id="0" w:name="_Toc172183503"/>
      <w:r w:rsidRPr="00644BC3">
        <w:lastRenderedPageBreak/>
        <w:t xml:space="preserve">Opis </w:t>
      </w:r>
      <w:r w:rsidRPr="00457E25">
        <w:t>założeń</w:t>
      </w:r>
      <w:r w:rsidRPr="00644BC3">
        <w:t xml:space="preserve"> projektu</w:t>
      </w:r>
      <w:bookmarkEnd w:id="0"/>
    </w:p>
    <w:p w14:paraId="74C79083" w14:textId="77777777" w:rsidR="00AE19E4" w:rsidRDefault="00AE19E4" w:rsidP="00AE19E4">
      <w:pPr>
        <w:spacing w:after="0" w:line="360" w:lineRule="auto"/>
        <w:jc w:val="both"/>
        <w:rPr>
          <w:rFonts w:cstheme="minorHAnsi"/>
        </w:rPr>
      </w:pPr>
      <w:r>
        <w:rPr>
          <w:rFonts w:cstheme="minorHAnsi"/>
        </w:rPr>
        <w:t xml:space="preserve">Rozdział ten zawierać ma informacje dotyczące dokumentacji wstępnej w </w:t>
      </w:r>
      <w:proofErr w:type="spellStart"/>
      <w:r>
        <w:rPr>
          <w:rFonts w:cstheme="minorHAnsi"/>
        </w:rPr>
        <w:t>MiASI</w:t>
      </w:r>
      <w:proofErr w:type="spellEnd"/>
      <w:r>
        <w:rPr>
          <w:rFonts w:cstheme="minorHAnsi"/>
        </w:rPr>
        <w:t xml:space="preserve"> (patrz materiały z laboratorium 1). W tym rozdziale należy umieścić informacje o: </w:t>
      </w:r>
    </w:p>
    <w:p w14:paraId="26FFDFD0" w14:textId="77777777" w:rsidR="00AE19E4" w:rsidRDefault="00AE19E4" w:rsidP="00AE19E4">
      <w:pPr>
        <w:pStyle w:val="Akapitzlist"/>
        <w:numPr>
          <w:ilvl w:val="0"/>
          <w:numId w:val="9"/>
        </w:numPr>
        <w:jc w:val="both"/>
        <w:rPr>
          <w:rFonts w:cstheme="minorHAnsi"/>
        </w:rPr>
      </w:pPr>
      <w:r>
        <w:rPr>
          <w:rFonts w:cstheme="minorHAnsi"/>
        </w:rPr>
        <w:t xml:space="preserve">Wstępie do projektu, tj. krótkiej prezentacji </w:t>
      </w:r>
      <w:r w:rsidRPr="00962521">
        <w:rPr>
          <w:rFonts w:cstheme="minorHAnsi"/>
        </w:rPr>
        <w:t>która obejmuje jego nazwę, cel, kontekst biznesowy i informacje ogólne dotyczące systemu.</w:t>
      </w:r>
    </w:p>
    <w:p w14:paraId="4139E988" w14:textId="77777777" w:rsidR="00AE19E4" w:rsidRPr="002633C4" w:rsidRDefault="00AE19E4" w:rsidP="00AE19E4">
      <w:pPr>
        <w:pStyle w:val="Akapitzlist"/>
        <w:numPr>
          <w:ilvl w:val="0"/>
          <w:numId w:val="9"/>
        </w:numPr>
        <w:jc w:val="both"/>
        <w:rPr>
          <w:rFonts w:cstheme="minorHAnsi"/>
        </w:rPr>
      </w:pPr>
      <w:r>
        <w:rPr>
          <w:rFonts w:cstheme="minorHAnsi"/>
        </w:rPr>
        <w:t xml:space="preserve">Celu i zakresie </w:t>
      </w:r>
      <w:r w:rsidRPr="002633C4">
        <w:rPr>
          <w:rFonts w:cstheme="minorHAnsi"/>
        </w:rPr>
        <w:t>projektu</w:t>
      </w:r>
      <w:r>
        <w:rPr>
          <w:rFonts w:cstheme="minorHAnsi"/>
        </w:rPr>
        <w:t>.</w:t>
      </w:r>
    </w:p>
    <w:p w14:paraId="65C0DE5F" w14:textId="77777777" w:rsidR="00AE19E4" w:rsidRPr="002633C4" w:rsidRDefault="00AE19E4" w:rsidP="00AE19E4">
      <w:pPr>
        <w:pStyle w:val="Akapitzlist"/>
        <w:numPr>
          <w:ilvl w:val="0"/>
          <w:numId w:val="9"/>
        </w:numPr>
        <w:jc w:val="both"/>
        <w:rPr>
          <w:rFonts w:cstheme="minorHAnsi"/>
        </w:rPr>
      </w:pPr>
      <w:r w:rsidRPr="002633C4">
        <w:rPr>
          <w:rFonts w:cstheme="minorHAnsi"/>
        </w:rPr>
        <w:t>Jaki jest problem, który będzie rozwiązywany oraz proszę wskazać podstawowe źródło problemu?</w:t>
      </w:r>
    </w:p>
    <w:p w14:paraId="331FC5CB" w14:textId="77777777" w:rsidR="00AE19E4" w:rsidRPr="002633C4" w:rsidRDefault="00AE19E4" w:rsidP="00AE19E4">
      <w:pPr>
        <w:pStyle w:val="Akapitzlist"/>
        <w:numPr>
          <w:ilvl w:val="0"/>
          <w:numId w:val="9"/>
        </w:numPr>
        <w:jc w:val="both"/>
        <w:rPr>
          <w:rFonts w:cstheme="minorHAnsi"/>
        </w:rPr>
      </w:pPr>
      <w:r w:rsidRPr="002633C4">
        <w:rPr>
          <w:rFonts w:cstheme="minorHAnsi"/>
        </w:rPr>
        <w:t>Dlaczego ten problem jest ważny oraz jakie są dowody potwierdzające jego istnienie?</w:t>
      </w:r>
    </w:p>
    <w:p w14:paraId="64F3CA12" w14:textId="77777777" w:rsidR="00AE19E4" w:rsidRPr="002633C4" w:rsidRDefault="00AE19E4" w:rsidP="00AE19E4">
      <w:pPr>
        <w:pStyle w:val="Akapitzlist"/>
        <w:numPr>
          <w:ilvl w:val="0"/>
          <w:numId w:val="9"/>
        </w:numPr>
        <w:jc w:val="both"/>
        <w:rPr>
          <w:rFonts w:cstheme="minorHAnsi"/>
        </w:rPr>
      </w:pPr>
      <w:r w:rsidRPr="002633C4">
        <w:rPr>
          <w:rFonts w:cstheme="minorHAnsi"/>
        </w:rPr>
        <w:t>Co jest niezbędne, aby problem został rozwiązany przez Zespół i dlaczego?</w:t>
      </w:r>
    </w:p>
    <w:p w14:paraId="779BFFC2" w14:textId="77777777" w:rsidR="00AE19E4" w:rsidRPr="002633C4" w:rsidRDefault="00AE19E4" w:rsidP="00AE19E4">
      <w:pPr>
        <w:pStyle w:val="Akapitzlist"/>
        <w:numPr>
          <w:ilvl w:val="0"/>
          <w:numId w:val="9"/>
        </w:numPr>
        <w:jc w:val="both"/>
        <w:rPr>
          <w:rFonts w:cstheme="minorHAnsi"/>
        </w:rPr>
      </w:pPr>
      <w:r w:rsidRPr="002633C4">
        <w:rPr>
          <w:rFonts w:cstheme="minorHAnsi"/>
        </w:rPr>
        <w:t>W jaki sposób problem zostanie rozwiązany? Jak krok po kroku będzie przebiegała realizacja projektu? Co będzie wynikiem prac. (Wynikiem może być np.: aplikacja, system, sposób, metoda, program komputerowy).</w:t>
      </w:r>
    </w:p>
    <w:p w14:paraId="36AFB2E8" w14:textId="77777777" w:rsidR="00AE19E4" w:rsidRDefault="00AE19E4" w:rsidP="00AE19E4">
      <w:pPr>
        <w:spacing w:after="0" w:line="360" w:lineRule="auto"/>
        <w:jc w:val="both"/>
        <w:rPr>
          <w:rFonts w:cstheme="minorHAnsi"/>
        </w:rPr>
      </w:pPr>
    </w:p>
    <w:p w14:paraId="0D6F4AD2" w14:textId="77777777" w:rsidR="00AE19E4" w:rsidRDefault="00AE19E4" w:rsidP="00AE19E4">
      <w:pPr>
        <w:rPr>
          <w:rFonts w:cstheme="minorHAnsi"/>
        </w:rPr>
      </w:pPr>
      <w:r>
        <w:rPr>
          <w:rFonts w:cstheme="minorHAnsi"/>
        </w:rPr>
        <w:br w:type="page"/>
      </w:r>
    </w:p>
    <w:p w14:paraId="6BCB4368" w14:textId="77777777" w:rsidR="00A07F55" w:rsidRDefault="00A07F55" w:rsidP="00A07F55">
      <w:pPr>
        <w:pStyle w:val="Tytu"/>
        <w:outlineLvl w:val="0"/>
      </w:pPr>
      <w:bookmarkStart w:id="1" w:name="_Toc172183504"/>
      <w:r w:rsidRPr="00644BC3">
        <w:lastRenderedPageBreak/>
        <w:t>Modelowanie systemu i jego otoczenia</w:t>
      </w:r>
      <w:bookmarkEnd w:id="1"/>
    </w:p>
    <w:p w14:paraId="6FE5EA35" w14:textId="77777777" w:rsidR="00A07F55" w:rsidRDefault="00A07F55" w:rsidP="00A07F55"/>
    <w:p w14:paraId="6256F627" w14:textId="77777777" w:rsidR="00A07F55" w:rsidRDefault="00A07F55" w:rsidP="00A07F55">
      <w:pPr>
        <w:ind w:firstLine="567"/>
      </w:pPr>
      <w:r>
        <w:t>Aby lepiej zrozumieć funkcjonalności dostępne w aplikacji utworzony oraz przedstawiony został diagram przypadków użycia.</w:t>
      </w:r>
    </w:p>
    <w:p w14:paraId="3D2E1C98" w14:textId="77777777" w:rsidR="00A07F55" w:rsidRPr="00B83DEB" w:rsidRDefault="00A07F55" w:rsidP="00A07F55">
      <w:pPr>
        <w:ind w:firstLine="567"/>
      </w:pPr>
      <w:r>
        <w:rPr>
          <w:noProof/>
        </w:rPr>
        <w:drawing>
          <wp:inline distT="0" distB="0" distL="0" distR="0" wp14:anchorId="44D105A2" wp14:editId="7EBC4585">
            <wp:extent cx="3646320" cy="7569269"/>
            <wp:effectExtent l="0" t="0" r="0" b="0"/>
            <wp:docPr id="408433090" name="Obraz 1" descr="Obraz zawierający tekst, czarne i białe, diagram, szkic&#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433090" name="Obraz 1" descr="Obraz zawierający tekst, czarne i białe, diagram, szkic&#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58015" cy="7593547"/>
                    </a:xfrm>
                    <a:prstGeom prst="rect">
                      <a:avLst/>
                    </a:prstGeom>
                    <a:noFill/>
                    <a:ln>
                      <a:noFill/>
                    </a:ln>
                  </pic:spPr>
                </pic:pic>
              </a:graphicData>
            </a:graphic>
          </wp:inline>
        </w:drawing>
      </w:r>
    </w:p>
    <w:p w14:paraId="2D0BD8AC" w14:textId="77777777" w:rsidR="00A07F55" w:rsidRDefault="00A07F55" w:rsidP="00A07F55">
      <w:pPr>
        <w:ind w:firstLine="567"/>
      </w:pPr>
      <w:r>
        <w:lastRenderedPageBreak/>
        <w:t>Na diagramie zdefiniowano kilka typów aktorów:</w:t>
      </w:r>
    </w:p>
    <w:p w14:paraId="3A841614" w14:textId="77777777" w:rsidR="00A07F55" w:rsidRDefault="00A07F55" w:rsidP="00A07F55">
      <w:pPr>
        <w:pStyle w:val="Akapitzlist"/>
        <w:numPr>
          <w:ilvl w:val="0"/>
          <w:numId w:val="14"/>
        </w:numPr>
        <w:spacing w:after="47"/>
        <w:jc w:val="both"/>
      </w:pPr>
      <w:r>
        <w:t>Klient – aktor, który może korzystać z kilku funkcjonalności. Jest to zalogowany użytkownik ma wgląd w swoje dane oraz może tworzyć nowe rezerwacje.</w:t>
      </w:r>
    </w:p>
    <w:p w14:paraId="784FBDB3" w14:textId="77777777" w:rsidR="00A07F55" w:rsidRDefault="00A07F55" w:rsidP="00A07F55">
      <w:pPr>
        <w:pStyle w:val="Akapitzlist"/>
        <w:numPr>
          <w:ilvl w:val="0"/>
          <w:numId w:val="14"/>
        </w:numPr>
        <w:spacing w:after="47"/>
        <w:jc w:val="both"/>
      </w:pPr>
      <w:r>
        <w:t>Trener – aktor, który podobnie jak klient ma jedynie kilka funkcjonalności, dodatkowo może akceptować rezerwacje, które są przypisane do niego. Dodatkowo aktor ten może przeglądać wszystkich klientów w aplikacji oraz edytować dane konia.</w:t>
      </w:r>
    </w:p>
    <w:p w14:paraId="262D8453" w14:textId="77777777" w:rsidR="00A07F55" w:rsidRDefault="00A07F55" w:rsidP="00A07F55">
      <w:pPr>
        <w:pStyle w:val="Akapitzlist"/>
        <w:numPr>
          <w:ilvl w:val="0"/>
          <w:numId w:val="14"/>
        </w:numPr>
        <w:spacing w:after="47"/>
        <w:jc w:val="both"/>
      </w:pPr>
      <w:r>
        <w:t>Administrator – aktor, który ma wszystkie uprawnienia. Ma dostęp do praktycznie wszystkich funkcjonalności, może edytować, dodawać oraz usuwać wszystkie rekordy takie jak konie, użytkownicy itp. Aktor ten ma wgląd we wszystkie rezerwacje w systemie może je anulować lub dodać nową.</w:t>
      </w:r>
    </w:p>
    <w:p w14:paraId="3B3A2737" w14:textId="77777777" w:rsidR="00A07F55" w:rsidRDefault="00A07F55" w:rsidP="00A07F55">
      <w:pPr>
        <w:ind w:firstLine="567"/>
      </w:pPr>
      <w:r>
        <w:t>Do niektórych z przedstawionych przypadków użycia na diagramie została utworzona tabelka scenariuszów użycia. W tabeli znajdują się informacje co zostanie wykonane w danym przypadku oraz kroki przez które trzeba przejść, aby ukończyć poszczególny przypadek.</w:t>
      </w:r>
    </w:p>
    <w:p w14:paraId="40FF3243" w14:textId="77777777" w:rsidR="00A07F55" w:rsidRDefault="00A07F55" w:rsidP="00A07F55"/>
    <w:tbl>
      <w:tblPr>
        <w:tblStyle w:val="Tabela-Siatka"/>
        <w:tblW w:w="0" w:type="auto"/>
        <w:tblLook w:val="04A0" w:firstRow="1" w:lastRow="0" w:firstColumn="1" w:lastColumn="0" w:noHBand="0" w:noVBand="1"/>
      </w:tblPr>
      <w:tblGrid>
        <w:gridCol w:w="3155"/>
        <w:gridCol w:w="5548"/>
      </w:tblGrid>
      <w:tr w:rsidR="00A07F55" w14:paraId="19925CE5" w14:textId="77777777" w:rsidTr="00A411A8">
        <w:trPr>
          <w:trHeight w:val="374"/>
        </w:trPr>
        <w:tc>
          <w:tcPr>
            <w:tcW w:w="3155" w:type="dxa"/>
          </w:tcPr>
          <w:p w14:paraId="1938008B" w14:textId="77777777" w:rsidR="00A07F55" w:rsidRDefault="00A07F55" w:rsidP="00A411A8">
            <w:pPr>
              <w:spacing w:line="276" w:lineRule="auto"/>
            </w:pPr>
            <w:r>
              <w:t>Lp.</w:t>
            </w:r>
          </w:p>
        </w:tc>
        <w:tc>
          <w:tcPr>
            <w:tcW w:w="5548" w:type="dxa"/>
          </w:tcPr>
          <w:p w14:paraId="1479A3EC" w14:textId="77777777" w:rsidR="00A07F55" w:rsidRDefault="00A07F55" w:rsidP="00A411A8">
            <w:pPr>
              <w:spacing w:line="276" w:lineRule="auto"/>
            </w:pPr>
            <w:r>
              <w:t>PU-1</w:t>
            </w:r>
          </w:p>
        </w:tc>
      </w:tr>
      <w:tr w:rsidR="00A07F55" w14:paraId="393B4C9E" w14:textId="77777777" w:rsidTr="00A411A8">
        <w:trPr>
          <w:trHeight w:val="64"/>
        </w:trPr>
        <w:tc>
          <w:tcPr>
            <w:tcW w:w="3155" w:type="dxa"/>
          </w:tcPr>
          <w:p w14:paraId="1F026D99" w14:textId="77777777" w:rsidR="00A07F55" w:rsidRDefault="00A07F55" w:rsidP="00A411A8">
            <w:pPr>
              <w:spacing w:line="276" w:lineRule="auto"/>
            </w:pPr>
            <w:r>
              <w:t>Nazwa:</w:t>
            </w:r>
          </w:p>
        </w:tc>
        <w:tc>
          <w:tcPr>
            <w:tcW w:w="5548" w:type="dxa"/>
          </w:tcPr>
          <w:p w14:paraId="3B334719" w14:textId="77777777" w:rsidR="00A07F55" w:rsidRDefault="00A07F55" w:rsidP="00A411A8">
            <w:pPr>
              <w:spacing w:line="276" w:lineRule="auto"/>
            </w:pPr>
            <w:r>
              <w:t>Dodanie nowej rezerwacji</w:t>
            </w:r>
          </w:p>
        </w:tc>
      </w:tr>
      <w:tr w:rsidR="00A07F55" w14:paraId="44352026" w14:textId="77777777" w:rsidTr="00A411A8">
        <w:trPr>
          <w:trHeight w:val="94"/>
        </w:trPr>
        <w:tc>
          <w:tcPr>
            <w:tcW w:w="3155" w:type="dxa"/>
          </w:tcPr>
          <w:p w14:paraId="32F72EA1" w14:textId="77777777" w:rsidR="00A07F55" w:rsidRDefault="00A07F55" w:rsidP="00A411A8">
            <w:pPr>
              <w:spacing w:line="276" w:lineRule="auto"/>
            </w:pPr>
            <w:r>
              <w:t>Aktorzy:</w:t>
            </w:r>
          </w:p>
        </w:tc>
        <w:tc>
          <w:tcPr>
            <w:tcW w:w="5548" w:type="dxa"/>
          </w:tcPr>
          <w:p w14:paraId="4FC4992C" w14:textId="77777777" w:rsidR="00A07F55" w:rsidRDefault="00A07F55" w:rsidP="00A411A8">
            <w:pPr>
              <w:spacing w:line="276" w:lineRule="auto"/>
            </w:pPr>
            <w:r>
              <w:t>Gość</w:t>
            </w:r>
          </w:p>
        </w:tc>
      </w:tr>
      <w:tr w:rsidR="00A07F55" w14:paraId="77361A41" w14:textId="77777777" w:rsidTr="00A411A8">
        <w:trPr>
          <w:trHeight w:val="442"/>
        </w:trPr>
        <w:tc>
          <w:tcPr>
            <w:tcW w:w="3155" w:type="dxa"/>
          </w:tcPr>
          <w:p w14:paraId="451F329D" w14:textId="77777777" w:rsidR="00A07F55" w:rsidRDefault="00A07F55" w:rsidP="00A411A8">
            <w:pPr>
              <w:spacing w:line="276" w:lineRule="auto"/>
            </w:pPr>
            <w:r>
              <w:t>Warunki początkowe:</w:t>
            </w:r>
          </w:p>
        </w:tc>
        <w:tc>
          <w:tcPr>
            <w:tcW w:w="5548" w:type="dxa"/>
          </w:tcPr>
          <w:p w14:paraId="58E57E96" w14:textId="77777777" w:rsidR="00A07F55" w:rsidRDefault="00A07F55" w:rsidP="00A411A8">
            <w:pPr>
              <w:spacing w:line="276" w:lineRule="auto"/>
            </w:pPr>
            <w:r>
              <w:t>Aktor zalogował się</w:t>
            </w:r>
          </w:p>
        </w:tc>
      </w:tr>
      <w:tr w:rsidR="00A07F55" w14:paraId="1B93B701" w14:textId="77777777" w:rsidTr="00A411A8">
        <w:trPr>
          <w:trHeight w:val="442"/>
        </w:trPr>
        <w:tc>
          <w:tcPr>
            <w:tcW w:w="3155" w:type="dxa"/>
          </w:tcPr>
          <w:p w14:paraId="719A20AD" w14:textId="77777777" w:rsidR="00A07F55" w:rsidRDefault="00A07F55" w:rsidP="00A411A8">
            <w:pPr>
              <w:spacing w:line="276" w:lineRule="auto"/>
            </w:pPr>
            <w:r>
              <w:t>Opis:</w:t>
            </w:r>
          </w:p>
        </w:tc>
        <w:tc>
          <w:tcPr>
            <w:tcW w:w="5548" w:type="dxa"/>
          </w:tcPr>
          <w:p w14:paraId="40E490CC" w14:textId="77777777" w:rsidR="00A07F55" w:rsidRDefault="00A07F55" w:rsidP="00A411A8">
            <w:pPr>
              <w:spacing w:line="276" w:lineRule="auto"/>
            </w:pPr>
            <w:r>
              <w:t>Aktor chce dodać nową rezerwację</w:t>
            </w:r>
          </w:p>
        </w:tc>
      </w:tr>
      <w:tr w:rsidR="00A07F55" w14:paraId="3E84006A" w14:textId="77777777" w:rsidTr="00A411A8">
        <w:trPr>
          <w:trHeight w:val="1354"/>
        </w:trPr>
        <w:tc>
          <w:tcPr>
            <w:tcW w:w="3155" w:type="dxa"/>
          </w:tcPr>
          <w:p w14:paraId="0CE0737D" w14:textId="77777777" w:rsidR="00A07F55" w:rsidRDefault="00A07F55" w:rsidP="00A411A8">
            <w:pPr>
              <w:spacing w:line="276" w:lineRule="auto"/>
            </w:pPr>
            <w:r>
              <w:t>Ścieżka główna</w:t>
            </w:r>
          </w:p>
        </w:tc>
        <w:tc>
          <w:tcPr>
            <w:tcW w:w="5548" w:type="dxa"/>
          </w:tcPr>
          <w:p w14:paraId="19BB38E3" w14:textId="77777777" w:rsidR="00A07F55" w:rsidRDefault="00A07F55" w:rsidP="00A07F55">
            <w:pPr>
              <w:pStyle w:val="Akapitzlist"/>
              <w:numPr>
                <w:ilvl w:val="0"/>
                <w:numId w:val="15"/>
              </w:numPr>
              <w:spacing w:line="276" w:lineRule="auto"/>
            </w:pPr>
            <w:r>
              <w:t>Aktor przechodzi do terminarza.</w:t>
            </w:r>
          </w:p>
          <w:p w14:paraId="3E8211F7" w14:textId="77777777" w:rsidR="00A07F55" w:rsidRDefault="00A07F55" w:rsidP="00A07F55">
            <w:pPr>
              <w:pStyle w:val="Akapitzlist"/>
              <w:numPr>
                <w:ilvl w:val="0"/>
                <w:numId w:val="15"/>
              </w:numPr>
              <w:spacing w:line="276" w:lineRule="auto"/>
            </w:pPr>
            <w:r>
              <w:t>Aktorowi zostaje wyświetlony terminarz z jego rezerwacjami oraz guzikiem do dodania nowej rezerwacji</w:t>
            </w:r>
          </w:p>
          <w:p w14:paraId="1EF7FEBC" w14:textId="77777777" w:rsidR="00A07F55" w:rsidRDefault="00A07F55" w:rsidP="00A07F55">
            <w:pPr>
              <w:pStyle w:val="Akapitzlist"/>
              <w:numPr>
                <w:ilvl w:val="0"/>
                <w:numId w:val="15"/>
              </w:numPr>
              <w:spacing w:line="276" w:lineRule="auto"/>
            </w:pPr>
            <w:r>
              <w:t>Aktor klika przycisk ‘Nowa Rezerwacja’</w:t>
            </w:r>
          </w:p>
          <w:p w14:paraId="2AF42925" w14:textId="77777777" w:rsidR="00A07F55" w:rsidRDefault="00A07F55" w:rsidP="00A07F55">
            <w:pPr>
              <w:pStyle w:val="Akapitzlist"/>
              <w:numPr>
                <w:ilvl w:val="0"/>
                <w:numId w:val="15"/>
              </w:numPr>
              <w:spacing w:line="276" w:lineRule="auto"/>
            </w:pPr>
            <w:r>
              <w:t>Aktor wypełnia wszystkie pola.</w:t>
            </w:r>
          </w:p>
          <w:p w14:paraId="73DB48C7" w14:textId="77777777" w:rsidR="00A07F55" w:rsidRDefault="00A07F55" w:rsidP="00A07F55">
            <w:pPr>
              <w:pStyle w:val="Akapitzlist"/>
              <w:numPr>
                <w:ilvl w:val="0"/>
                <w:numId w:val="15"/>
              </w:numPr>
              <w:spacing w:line="276" w:lineRule="auto"/>
            </w:pPr>
            <w:r>
              <w:t>Aktor zatwierdza wpisane dane poprzez kliknięcie przycisku „Zapisz”.</w:t>
            </w:r>
          </w:p>
        </w:tc>
      </w:tr>
      <w:tr w:rsidR="00A07F55" w14:paraId="763AEBE1" w14:textId="77777777" w:rsidTr="00A411A8">
        <w:trPr>
          <w:trHeight w:val="577"/>
        </w:trPr>
        <w:tc>
          <w:tcPr>
            <w:tcW w:w="3155" w:type="dxa"/>
          </w:tcPr>
          <w:p w14:paraId="6910C1BD" w14:textId="77777777" w:rsidR="00A07F55" w:rsidRDefault="00A07F55" w:rsidP="00A411A8">
            <w:pPr>
              <w:spacing w:line="276" w:lineRule="auto"/>
            </w:pPr>
            <w:r>
              <w:t>Ścieżka alternatywna:</w:t>
            </w:r>
          </w:p>
        </w:tc>
        <w:tc>
          <w:tcPr>
            <w:tcW w:w="5548" w:type="dxa"/>
          </w:tcPr>
          <w:p w14:paraId="42E56AB1" w14:textId="77777777" w:rsidR="00A07F55" w:rsidRDefault="00A07F55" w:rsidP="00A411A8">
            <w:pPr>
              <w:spacing w:line="276" w:lineRule="auto"/>
              <w:ind w:left="284"/>
            </w:pPr>
            <w:r>
              <w:t>-</w:t>
            </w:r>
          </w:p>
        </w:tc>
      </w:tr>
      <w:tr w:rsidR="00A07F55" w14:paraId="666C80A9" w14:textId="77777777" w:rsidTr="00A411A8">
        <w:trPr>
          <w:trHeight w:val="442"/>
        </w:trPr>
        <w:tc>
          <w:tcPr>
            <w:tcW w:w="3155" w:type="dxa"/>
          </w:tcPr>
          <w:p w14:paraId="4D77FFF0" w14:textId="77777777" w:rsidR="00A07F55" w:rsidRDefault="00A07F55" w:rsidP="00A411A8">
            <w:pPr>
              <w:spacing w:line="276" w:lineRule="auto"/>
            </w:pPr>
            <w:r>
              <w:t>Warunki końcowe:</w:t>
            </w:r>
          </w:p>
        </w:tc>
        <w:tc>
          <w:tcPr>
            <w:tcW w:w="5548" w:type="dxa"/>
          </w:tcPr>
          <w:p w14:paraId="0FA274EE" w14:textId="77777777" w:rsidR="00A07F55" w:rsidRDefault="00A07F55" w:rsidP="00A411A8">
            <w:pPr>
              <w:keepNext/>
              <w:spacing w:line="276" w:lineRule="auto"/>
            </w:pPr>
            <w:r>
              <w:t>Aktor dodał nową rezerwację.</w:t>
            </w:r>
          </w:p>
        </w:tc>
      </w:tr>
    </w:tbl>
    <w:p w14:paraId="6B90C80E" w14:textId="77777777" w:rsidR="00A07F55" w:rsidRDefault="00A07F55" w:rsidP="00A07F55"/>
    <w:p w14:paraId="2C57BA2C" w14:textId="77777777" w:rsidR="00A07F55" w:rsidRDefault="00A07F55" w:rsidP="00A07F55"/>
    <w:p w14:paraId="3C8DF1D7" w14:textId="77777777" w:rsidR="00A07F55" w:rsidRDefault="00A07F55" w:rsidP="00A07F55"/>
    <w:p w14:paraId="2C83A65D" w14:textId="77777777" w:rsidR="00A07F55" w:rsidRDefault="00A07F55" w:rsidP="00A07F55"/>
    <w:p w14:paraId="51920EC8" w14:textId="77777777" w:rsidR="00A07F55" w:rsidRDefault="00A07F55" w:rsidP="00A07F55"/>
    <w:p w14:paraId="6B4DF60E" w14:textId="77777777" w:rsidR="00A07F55" w:rsidRDefault="00A07F55" w:rsidP="00A07F55"/>
    <w:tbl>
      <w:tblPr>
        <w:tblStyle w:val="Tabela-Siatka"/>
        <w:tblW w:w="0" w:type="auto"/>
        <w:tblLook w:val="04A0" w:firstRow="1" w:lastRow="0" w:firstColumn="1" w:lastColumn="0" w:noHBand="0" w:noVBand="1"/>
      </w:tblPr>
      <w:tblGrid>
        <w:gridCol w:w="3155"/>
        <w:gridCol w:w="5548"/>
      </w:tblGrid>
      <w:tr w:rsidR="00A07F55" w14:paraId="35FA92A7" w14:textId="77777777" w:rsidTr="00A411A8">
        <w:trPr>
          <w:trHeight w:val="374"/>
        </w:trPr>
        <w:tc>
          <w:tcPr>
            <w:tcW w:w="3155" w:type="dxa"/>
          </w:tcPr>
          <w:p w14:paraId="28E56A67" w14:textId="77777777" w:rsidR="00A07F55" w:rsidRDefault="00A07F55" w:rsidP="00A411A8">
            <w:pPr>
              <w:spacing w:line="276" w:lineRule="auto"/>
            </w:pPr>
            <w:r>
              <w:lastRenderedPageBreak/>
              <w:t>Lp.</w:t>
            </w:r>
          </w:p>
        </w:tc>
        <w:tc>
          <w:tcPr>
            <w:tcW w:w="5548" w:type="dxa"/>
          </w:tcPr>
          <w:p w14:paraId="042FB9E1" w14:textId="77777777" w:rsidR="00A07F55" w:rsidRDefault="00A07F55" w:rsidP="00A411A8">
            <w:pPr>
              <w:spacing w:line="276" w:lineRule="auto"/>
            </w:pPr>
            <w:r>
              <w:t>PU-2</w:t>
            </w:r>
          </w:p>
        </w:tc>
      </w:tr>
      <w:tr w:rsidR="00A07F55" w14:paraId="7D9D9FF8" w14:textId="77777777" w:rsidTr="00A411A8">
        <w:trPr>
          <w:trHeight w:val="64"/>
        </w:trPr>
        <w:tc>
          <w:tcPr>
            <w:tcW w:w="3155" w:type="dxa"/>
          </w:tcPr>
          <w:p w14:paraId="68D8E70F" w14:textId="77777777" w:rsidR="00A07F55" w:rsidRDefault="00A07F55" w:rsidP="00A411A8">
            <w:pPr>
              <w:spacing w:line="276" w:lineRule="auto"/>
            </w:pPr>
            <w:r>
              <w:t>Nazwa:</w:t>
            </w:r>
          </w:p>
        </w:tc>
        <w:tc>
          <w:tcPr>
            <w:tcW w:w="5548" w:type="dxa"/>
          </w:tcPr>
          <w:p w14:paraId="642514D8" w14:textId="77777777" w:rsidR="00A07F55" w:rsidRDefault="00A07F55" w:rsidP="00A411A8">
            <w:pPr>
              <w:spacing w:line="276" w:lineRule="auto"/>
            </w:pPr>
            <w:r>
              <w:t>Anulowanie rezerwacji</w:t>
            </w:r>
          </w:p>
        </w:tc>
      </w:tr>
      <w:tr w:rsidR="00A07F55" w14:paraId="1E664167" w14:textId="77777777" w:rsidTr="00A411A8">
        <w:trPr>
          <w:trHeight w:val="94"/>
        </w:trPr>
        <w:tc>
          <w:tcPr>
            <w:tcW w:w="3155" w:type="dxa"/>
          </w:tcPr>
          <w:p w14:paraId="230EF6D0" w14:textId="77777777" w:rsidR="00A07F55" w:rsidRDefault="00A07F55" w:rsidP="00A411A8">
            <w:pPr>
              <w:spacing w:line="276" w:lineRule="auto"/>
            </w:pPr>
            <w:r>
              <w:t>Aktorzy:</w:t>
            </w:r>
          </w:p>
        </w:tc>
        <w:tc>
          <w:tcPr>
            <w:tcW w:w="5548" w:type="dxa"/>
          </w:tcPr>
          <w:p w14:paraId="101F5E03" w14:textId="77777777" w:rsidR="00A07F55" w:rsidRDefault="00A07F55" w:rsidP="00A411A8">
            <w:pPr>
              <w:spacing w:line="276" w:lineRule="auto"/>
            </w:pPr>
            <w:r>
              <w:t>Gość</w:t>
            </w:r>
          </w:p>
        </w:tc>
      </w:tr>
      <w:tr w:rsidR="00A07F55" w14:paraId="56165438" w14:textId="77777777" w:rsidTr="00A411A8">
        <w:trPr>
          <w:trHeight w:val="442"/>
        </w:trPr>
        <w:tc>
          <w:tcPr>
            <w:tcW w:w="3155" w:type="dxa"/>
          </w:tcPr>
          <w:p w14:paraId="53E7DB9E" w14:textId="77777777" w:rsidR="00A07F55" w:rsidRDefault="00A07F55" w:rsidP="00A411A8">
            <w:pPr>
              <w:spacing w:line="276" w:lineRule="auto"/>
            </w:pPr>
            <w:r>
              <w:t>Warunki początkowe:</w:t>
            </w:r>
          </w:p>
        </w:tc>
        <w:tc>
          <w:tcPr>
            <w:tcW w:w="5548" w:type="dxa"/>
          </w:tcPr>
          <w:p w14:paraId="00E11604" w14:textId="77777777" w:rsidR="00A07F55" w:rsidRDefault="00A07F55" w:rsidP="00A411A8">
            <w:pPr>
              <w:spacing w:line="276" w:lineRule="auto"/>
            </w:pPr>
            <w:r>
              <w:t>Aktor zalogował się</w:t>
            </w:r>
          </w:p>
        </w:tc>
      </w:tr>
      <w:tr w:rsidR="00A07F55" w14:paraId="73FF479A" w14:textId="77777777" w:rsidTr="00A411A8">
        <w:trPr>
          <w:trHeight w:val="442"/>
        </w:trPr>
        <w:tc>
          <w:tcPr>
            <w:tcW w:w="3155" w:type="dxa"/>
          </w:tcPr>
          <w:p w14:paraId="31A9CE19" w14:textId="77777777" w:rsidR="00A07F55" w:rsidRDefault="00A07F55" w:rsidP="00A411A8">
            <w:pPr>
              <w:spacing w:line="276" w:lineRule="auto"/>
            </w:pPr>
            <w:r>
              <w:t>Opis:</w:t>
            </w:r>
          </w:p>
        </w:tc>
        <w:tc>
          <w:tcPr>
            <w:tcW w:w="5548" w:type="dxa"/>
          </w:tcPr>
          <w:p w14:paraId="5A546DA5" w14:textId="77777777" w:rsidR="00A07F55" w:rsidRDefault="00A07F55" w:rsidP="00A411A8">
            <w:pPr>
              <w:spacing w:line="276" w:lineRule="auto"/>
            </w:pPr>
            <w:r>
              <w:t>Aktor chce anulować istniejącą rezerwację</w:t>
            </w:r>
          </w:p>
        </w:tc>
      </w:tr>
      <w:tr w:rsidR="00A07F55" w14:paraId="009C6FCA" w14:textId="77777777" w:rsidTr="00A411A8">
        <w:trPr>
          <w:trHeight w:val="1354"/>
        </w:trPr>
        <w:tc>
          <w:tcPr>
            <w:tcW w:w="3155" w:type="dxa"/>
          </w:tcPr>
          <w:p w14:paraId="236AD808" w14:textId="77777777" w:rsidR="00A07F55" w:rsidRDefault="00A07F55" w:rsidP="00A411A8">
            <w:pPr>
              <w:spacing w:line="276" w:lineRule="auto"/>
            </w:pPr>
            <w:r>
              <w:t>Ścieżka główna</w:t>
            </w:r>
          </w:p>
        </w:tc>
        <w:tc>
          <w:tcPr>
            <w:tcW w:w="5548" w:type="dxa"/>
          </w:tcPr>
          <w:p w14:paraId="54EE72C3" w14:textId="77777777" w:rsidR="00A07F55" w:rsidRDefault="00A07F55" w:rsidP="00A07F55">
            <w:pPr>
              <w:pStyle w:val="Akapitzlist"/>
              <w:numPr>
                <w:ilvl w:val="0"/>
                <w:numId w:val="16"/>
              </w:numPr>
              <w:spacing w:line="276" w:lineRule="auto"/>
            </w:pPr>
            <w:r>
              <w:t>Aktor przechodzi do terminarza.</w:t>
            </w:r>
          </w:p>
          <w:p w14:paraId="5AB58418" w14:textId="77777777" w:rsidR="00A07F55" w:rsidRDefault="00A07F55" w:rsidP="00A07F55">
            <w:pPr>
              <w:pStyle w:val="Akapitzlist"/>
              <w:numPr>
                <w:ilvl w:val="0"/>
                <w:numId w:val="16"/>
              </w:numPr>
              <w:spacing w:line="276" w:lineRule="auto"/>
            </w:pPr>
            <w:r>
              <w:t>Aktorowi zostaje wyświetlony terminarz z jego rezerwacjami oraz guzikiem do dodania nowej rezerwacji</w:t>
            </w:r>
          </w:p>
          <w:p w14:paraId="00998415" w14:textId="77777777" w:rsidR="00A07F55" w:rsidRDefault="00A07F55" w:rsidP="00A07F55">
            <w:pPr>
              <w:pStyle w:val="Akapitzlist"/>
              <w:numPr>
                <w:ilvl w:val="0"/>
                <w:numId w:val="16"/>
              </w:numPr>
              <w:spacing w:line="276" w:lineRule="auto"/>
            </w:pPr>
            <w:r>
              <w:t>Aktor klika na terminarzu rezerwację którą chce anulować.</w:t>
            </w:r>
          </w:p>
          <w:p w14:paraId="1C6CDAAB" w14:textId="77777777" w:rsidR="00A07F55" w:rsidRDefault="00A07F55" w:rsidP="00A07F55">
            <w:pPr>
              <w:pStyle w:val="Akapitzlist"/>
              <w:numPr>
                <w:ilvl w:val="0"/>
                <w:numId w:val="16"/>
              </w:numPr>
              <w:spacing w:line="276" w:lineRule="auto"/>
            </w:pPr>
            <w:r>
              <w:t>Aktorowi wyświetla się podgląd rezerwacji.</w:t>
            </w:r>
          </w:p>
          <w:p w14:paraId="170D9F14" w14:textId="77777777" w:rsidR="00A07F55" w:rsidRDefault="00A07F55" w:rsidP="00A07F55">
            <w:pPr>
              <w:pStyle w:val="Akapitzlist"/>
              <w:numPr>
                <w:ilvl w:val="0"/>
                <w:numId w:val="16"/>
              </w:numPr>
              <w:spacing w:line="276" w:lineRule="auto"/>
            </w:pPr>
            <w:r>
              <w:t>Aktor klika w guzik „Anuluj rezerwację”</w:t>
            </w:r>
          </w:p>
        </w:tc>
      </w:tr>
      <w:tr w:rsidR="00A07F55" w14:paraId="6CF63B20" w14:textId="77777777" w:rsidTr="00A411A8">
        <w:trPr>
          <w:trHeight w:val="577"/>
        </w:trPr>
        <w:tc>
          <w:tcPr>
            <w:tcW w:w="3155" w:type="dxa"/>
          </w:tcPr>
          <w:p w14:paraId="0C7945FB" w14:textId="77777777" w:rsidR="00A07F55" w:rsidRDefault="00A07F55" w:rsidP="00A411A8">
            <w:pPr>
              <w:spacing w:line="276" w:lineRule="auto"/>
            </w:pPr>
            <w:r>
              <w:t>Ścieżka alternatywna:</w:t>
            </w:r>
          </w:p>
        </w:tc>
        <w:tc>
          <w:tcPr>
            <w:tcW w:w="5548" w:type="dxa"/>
          </w:tcPr>
          <w:p w14:paraId="237E62C0" w14:textId="77777777" w:rsidR="00A07F55" w:rsidRDefault="00A07F55" w:rsidP="00A411A8">
            <w:pPr>
              <w:spacing w:line="276" w:lineRule="auto"/>
              <w:ind w:left="284"/>
            </w:pPr>
            <w:r>
              <w:t>3a. Aktor klika w dzień, w którym ma rezerwację, którą chce anulować.</w:t>
            </w:r>
          </w:p>
          <w:p w14:paraId="429F1BB1" w14:textId="77777777" w:rsidR="00A07F55" w:rsidRDefault="00A07F55" w:rsidP="00A411A8">
            <w:pPr>
              <w:spacing w:line="276" w:lineRule="auto"/>
              <w:ind w:left="284"/>
            </w:pPr>
            <w:r>
              <w:t>3b. Aktor klika w rezerwację którą chce anulować.</w:t>
            </w:r>
          </w:p>
        </w:tc>
      </w:tr>
      <w:tr w:rsidR="00A07F55" w14:paraId="6634277C" w14:textId="77777777" w:rsidTr="00A411A8">
        <w:trPr>
          <w:trHeight w:val="442"/>
        </w:trPr>
        <w:tc>
          <w:tcPr>
            <w:tcW w:w="3155" w:type="dxa"/>
          </w:tcPr>
          <w:p w14:paraId="3D47350F" w14:textId="77777777" w:rsidR="00A07F55" w:rsidRDefault="00A07F55" w:rsidP="00A411A8">
            <w:pPr>
              <w:spacing w:line="276" w:lineRule="auto"/>
            </w:pPr>
            <w:r>
              <w:t>Warunki końcowe:</w:t>
            </w:r>
          </w:p>
        </w:tc>
        <w:tc>
          <w:tcPr>
            <w:tcW w:w="5548" w:type="dxa"/>
          </w:tcPr>
          <w:p w14:paraId="6FCB52CB" w14:textId="77777777" w:rsidR="00A07F55" w:rsidRDefault="00A07F55" w:rsidP="00A411A8">
            <w:pPr>
              <w:keepNext/>
              <w:spacing w:line="276" w:lineRule="auto"/>
            </w:pPr>
            <w:r>
              <w:t>Aktor anulował rezerwację.</w:t>
            </w:r>
          </w:p>
        </w:tc>
      </w:tr>
    </w:tbl>
    <w:p w14:paraId="79DBB60E" w14:textId="77777777" w:rsidR="00A07F55" w:rsidRDefault="00A07F55" w:rsidP="00A07F55"/>
    <w:p w14:paraId="7CE43A82" w14:textId="77777777" w:rsidR="00A07F55" w:rsidRDefault="00A07F55" w:rsidP="00A07F55"/>
    <w:p w14:paraId="5AA57E24" w14:textId="77777777" w:rsidR="00A07F55" w:rsidRDefault="00A07F55" w:rsidP="00A07F55"/>
    <w:tbl>
      <w:tblPr>
        <w:tblStyle w:val="Tabela-Siatka"/>
        <w:tblW w:w="0" w:type="auto"/>
        <w:tblLook w:val="04A0" w:firstRow="1" w:lastRow="0" w:firstColumn="1" w:lastColumn="0" w:noHBand="0" w:noVBand="1"/>
      </w:tblPr>
      <w:tblGrid>
        <w:gridCol w:w="3155"/>
        <w:gridCol w:w="5548"/>
      </w:tblGrid>
      <w:tr w:rsidR="00A07F55" w14:paraId="79076F46" w14:textId="77777777" w:rsidTr="00A411A8">
        <w:trPr>
          <w:trHeight w:val="374"/>
        </w:trPr>
        <w:tc>
          <w:tcPr>
            <w:tcW w:w="3155" w:type="dxa"/>
          </w:tcPr>
          <w:p w14:paraId="19E52118" w14:textId="77777777" w:rsidR="00A07F55" w:rsidRDefault="00A07F55" w:rsidP="00A411A8">
            <w:pPr>
              <w:spacing w:line="276" w:lineRule="auto"/>
            </w:pPr>
            <w:r>
              <w:t>Lp.</w:t>
            </w:r>
          </w:p>
        </w:tc>
        <w:tc>
          <w:tcPr>
            <w:tcW w:w="5548" w:type="dxa"/>
          </w:tcPr>
          <w:p w14:paraId="06334C6C" w14:textId="77777777" w:rsidR="00A07F55" w:rsidRDefault="00A07F55" w:rsidP="00A411A8">
            <w:pPr>
              <w:spacing w:line="276" w:lineRule="auto"/>
            </w:pPr>
            <w:r>
              <w:t>PU-3</w:t>
            </w:r>
          </w:p>
        </w:tc>
      </w:tr>
      <w:tr w:rsidR="00A07F55" w14:paraId="5EEA5B62" w14:textId="77777777" w:rsidTr="00A411A8">
        <w:trPr>
          <w:trHeight w:val="64"/>
        </w:trPr>
        <w:tc>
          <w:tcPr>
            <w:tcW w:w="3155" w:type="dxa"/>
          </w:tcPr>
          <w:p w14:paraId="2D44B86E" w14:textId="77777777" w:rsidR="00A07F55" w:rsidRDefault="00A07F55" w:rsidP="00A411A8">
            <w:pPr>
              <w:spacing w:line="276" w:lineRule="auto"/>
            </w:pPr>
            <w:r>
              <w:t>Nazwa:</w:t>
            </w:r>
          </w:p>
        </w:tc>
        <w:tc>
          <w:tcPr>
            <w:tcW w:w="5548" w:type="dxa"/>
          </w:tcPr>
          <w:p w14:paraId="4064324C" w14:textId="77777777" w:rsidR="00A07F55" w:rsidRDefault="00A07F55" w:rsidP="00A411A8">
            <w:pPr>
              <w:spacing w:line="276" w:lineRule="auto"/>
            </w:pPr>
            <w:r>
              <w:t>Zaakceptowanie rezerwacji</w:t>
            </w:r>
          </w:p>
        </w:tc>
      </w:tr>
      <w:tr w:rsidR="00A07F55" w14:paraId="665DA833" w14:textId="77777777" w:rsidTr="00A411A8">
        <w:trPr>
          <w:trHeight w:val="94"/>
        </w:trPr>
        <w:tc>
          <w:tcPr>
            <w:tcW w:w="3155" w:type="dxa"/>
          </w:tcPr>
          <w:p w14:paraId="5FC0AD45" w14:textId="77777777" w:rsidR="00A07F55" w:rsidRDefault="00A07F55" w:rsidP="00A411A8">
            <w:pPr>
              <w:spacing w:line="276" w:lineRule="auto"/>
            </w:pPr>
            <w:r>
              <w:t>Aktorzy:</w:t>
            </w:r>
          </w:p>
        </w:tc>
        <w:tc>
          <w:tcPr>
            <w:tcW w:w="5548" w:type="dxa"/>
          </w:tcPr>
          <w:p w14:paraId="7DC414C4" w14:textId="77777777" w:rsidR="00A07F55" w:rsidRDefault="00A07F55" w:rsidP="00A411A8">
            <w:pPr>
              <w:spacing w:line="276" w:lineRule="auto"/>
            </w:pPr>
            <w:r>
              <w:t>Trener</w:t>
            </w:r>
          </w:p>
        </w:tc>
      </w:tr>
      <w:tr w:rsidR="00A07F55" w14:paraId="4DBD2380" w14:textId="77777777" w:rsidTr="00A411A8">
        <w:trPr>
          <w:trHeight w:val="442"/>
        </w:trPr>
        <w:tc>
          <w:tcPr>
            <w:tcW w:w="3155" w:type="dxa"/>
          </w:tcPr>
          <w:p w14:paraId="320A9641" w14:textId="77777777" w:rsidR="00A07F55" w:rsidRDefault="00A07F55" w:rsidP="00A411A8">
            <w:pPr>
              <w:spacing w:line="276" w:lineRule="auto"/>
            </w:pPr>
            <w:r>
              <w:t>Warunki początkowe:</w:t>
            </w:r>
          </w:p>
        </w:tc>
        <w:tc>
          <w:tcPr>
            <w:tcW w:w="5548" w:type="dxa"/>
          </w:tcPr>
          <w:p w14:paraId="5B32FA67" w14:textId="77777777" w:rsidR="00A07F55" w:rsidRDefault="00A07F55" w:rsidP="00A411A8">
            <w:pPr>
              <w:spacing w:line="276" w:lineRule="auto"/>
            </w:pPr>
            <w:r>
              <w:t>Aktor zalogował się</w:t>
            </w:r>
          </w:p>
        </w:tc>
      </w:tr>
      <w:tr w:rsidR="00A07F55" w14:paraId="125ACA46" w14:textId="77777777" w:rsidTr="00A411A8">
        <w:trPr>
          <w:trHeight w:val="442"/>
        </w:trPr>
        <w:tc>
          <w:tcPr>
            <w:tcW w:w="3155" w:type="dxa"/>
          </w:tcPr>
          <w:p w14:paraId="6C07B66C" w14:textId="77777777" w:rsidR="00A07F55" w:rsidRDefault="00A07F55" w:rsidP="00A411A8">
            <w:pPr>
              <w:spacing w:line="276" w:lineRule="auto"/>
            </w:pPr>
            <w:r>
              <w:t>Opis:</w:t>
            </w:r>
          </w:p>
        </w:tc>
        <w:tc>
          <w:tcPr>
            <w:tcW w:w="5548" w:type="dxa"/>
          </w:tcPr>
          <w:p w14:paraId="7EEE2DAA" w14:textId="77777777" w:rsidR="00A07F55" w:rsidRDefault="00A07F55" w:rsidP="00A411A8">
            <w:pPr>
              <w:spacing w:line="276" w:lineRule="auto"/>
            </w:pPr>
            <w:r>
              <w:t>Aktor chce zaakceptować rezerwację.</w:t>
            </w:r>
          </w:p>
        </w:tc>
      </w:tr>
      <w:tr w:rsidR="00A07F55" w14:paraId="3B77CAA9" w14:textId="77777777" w:rsidTr="00A411A8">
        <w:trPr>
          <w:trHeight w:val="1354"/>
        </w:trPr>
        <w:tc>
          <w:tcPr>
            <w:tcW w:w="3155" w:type="dxa"/>
          </w:tcPr>
          <w:p w14:paraId="400E881E" w14:textId="77777777" w:rsidR="00A07F55" w:rsidRDefault="00A07F55" w:rsidP="00A411A8">
            <w:pPr>
              <w:spacing w:line="276" w:lineRule="auto"/>
            </w:pPr>
            <w:r>
              <w:t>Ścieżka główna</w:t>
            </w:r>
          </w:p>
        </w:tc>
        <w:tc>
          <w:tcPr>
            <w:tcW w:w="5548" w:type="dxa"/>
          </w:tcPr>
          <w:p w14:paraId="0888B294" w14:textId="77777777" w:rsidR="00A07F55" w:rsidRDefault="00A07F55" w:rsidP="00A07F55">
            <w:pPr>
              <w:pStyle w:val="Akapitzlist"/>
              <w:numPr>
                <w:ilvl w:val="0"/>
                <w:numId w:val="17"/>
              </w:numPr>
              <w:spacing w:line="276" w:lineRule="auto"/>
            </w:pPr>
            <w:r>
              <w:t>Aktor przechodzi do terminarza.</w:t>
            </w:r>
          </w:p>
          <w:p w14:paraId="7F379CC5" w14:textId="77777777" w:rsidR="00A07F55" w:rsidRDefault="00A07F55" w:rsidP="00A07F55">
            <w:pPr>
              <w:pStyle w:val="Akapitzlist"/>
              <w:numPr>
                <w:ilvl w:val="0"/>
                <w:numId w:val="17"/>
              </w:numPr>
              <w:spacing w:line="276" w:lineRule="auto"/>
            </w:pPr>
            <w:r>
              <w:t>Aktorowi zostaje wyświetlony terminarz z jego rezerwacjami oraz guzikiem do dodania nowej rezerwacji.</w:t>
            </w:r>
          </w:p>
          <w:p w14:paraId="13863CF0" w14:textId="77777777" w:rsidR="00A07F55" w:rsidRDefault="00A07F55" w:rsidP="00A07F55">
            <w:pPr>
              <w:pStyle w:val="Akapitzlist"/>
              <w:numPr>
                <w:ilvl w:val="0"/>
                <w:numId w:val="17"/>
              </w:numPr>
              <w:spacing w:line="276" w:lineRule="auto"/>
            </w:pPr>
            <w:r>
              <w:t>Aktor klika na terminarzu rezerwację którą chce zaakceptować.</w:t>
            </w:r>
          </w:p>
          <w:p w14:paraId="1FDC70F9" w14:textId="77777777" w:rsidR="00A07F55" w:rsidRDefault="00A07F55" w:rsidP="00A07F55">
            <w:pPr>
              <w:pStyle w:val="Akapitzlist"/>
              <w:numPr>
                <w:ilvl w:val="0"/>
                <w:numId w:val="17"/>
              </w:numPr>
              <w:spacing w:line="276" w:lineRule="auto"/>
            </w:pPr>
            <w:r>
              <w:t>Aktorowi wyświetla się podgląd rezerwacji.</w:t>
            </w:r>
          </w:p>
          <w:p w14:paraId="66E6B342" w14:textId="77777777" w:rsidR="00A07F55" w:rsidRDefault="00A07F55" w:rsidP="00A07F55">
            <w:pPr>
              <w:pStyle w:val="Akapitzlist"/>
              <w:numPr>
                <w:ilvl w:val="0"/>
                <w:numId w:val="17"/>
              </w:numPr>
              <w:spacing w:line="276" w:lineRule="auto"/>
            </w:pPr>
            <w:r>
              <w:t>Aktor klika w guzik „Zaakceptuj rezerwację”</w:t>
            </w:r>
          </w:p>
        </w:tc>
      </w:tr>
      <w:tr w:rsidR="00A07F55" w14:paraId="7CF0930D" w14:textId="77777777" w:rsidTr="00A411A8">
        <w:trPr>
          <w:trHeight w:val="577"/>
        </w:trPr>
        <w:tc>
          <w:tcPr>
            <w:tcW w:w="3155" w:type="dxa"/>
          </w:tcPr>
          <w:p w14:paraId="7DA68D82" w14:textId="77777777" w:rsidR="00A07F55" w:rsidRDefault="00A07F55" w:rsidP="00A411A8">
            <w:pPr>
              <w:spacing w:line="276" w:lineRule="auto"/>
            </w:pPr>
            <w:r>
              <w:t>Ścieżka alternatywna:</w:t>
            </w:r>
          </w:p>
        </w:tc>
        <w:tc>
          <w:tcPr>
            <w:tcW w:w="5548" w:type="dxa"/>
          </w:tcPr>
          <w:p w14:paraId="798FA571" w14:textId="77777777" w:rsidR="00A07F55" w:rsidRDefault="00A07F55" w:rsidP="00A411A8">
            <w:pPr>
              <w:spacing w:line="276" w:lineRule="auto"/>
              <w:ind w:left="284"/>
            </w:pPr>
            <w:r>
              <w:t>3a. Aktor klika w dzień, w którym ma rezerwację, którą chce zaakceptować.</w:t>
            </w:r>
          </w:p>
          <w:p w14:paraId="16CACB93" w14:textId="77777777" w:rsidR="00A07F55" w:rsidRDefault="00A07F55" w:rsidP="00A411A8">
            <w:pPr>
              <w:spacing w:line="276" w:lineRule="auto"/>
              <w:ind w:left="284"/>
            </w:pPr>
            <w:r>
              <w:t>3b. Aktor klika w rezerwację którą chce zaakceptować</w:t>
            </w:r>
          </w:p>
        </w:tc>
      </w:tr>
      <w:tr w:rsidR="00A07F55" w14:paraId="7AB968DD" w14:textId="77777777" w:rsidTr="00A411A8">
        <w:trPr>
          <w:trHeight w:val="442"/>
        </w:trPr>
        <w:tc>
          <w:tcPr>
            <w:tcW w:w="3155" w:type="dxa"/>
          </w:tcPr>
          <w:p w14:paraId="344652F5" w14:textId="77777777" w:rsidR="00A07F55" w:rsidRDefault="00A07F55" w:rsidP="00A411A8">
            <w:pPr>
              <w:spacing w:line="276" w:lineRule="auto"/>
            </w:pPr>
            <w:r>
              <w:t>Warunki końcowe:</w:t>
            </w:r>
          </w:p>
        </w:tc>
        <w:tc>
          <w:tcPr>
            <w:tcW w:w="5548" w:type="dxa"/>
          </w:tcPr>
          <w:p w14:paraId="08E956F3" w14:textId="77777777" w:rsidR="00A07F55" w:rsidRDefault="00A07F55" w:rsidP="00A411A8">
            <w:pPr>
              <w:keepNext/>
              <w:spacing w:line="276" w:lineRule="auto"/>
            </w:pPr>
            <w:r>
              <w:t>Aktor pomyślnie zaakceptował rezerwację.</w:t>
            </w:r>
          </w:p>
        </w:tc>
      </w:tr>
    </w:tbl>
    <w:p w14:paraId="35F8D627" w14:textId="77777777" w:rsidR="00A07F55" w:rsidRDefault="00A07F55" w:rsidP="00A07F55"/>
    <w:p w14:paraId="263C775A" w14:textId="77777777" w:rsidR="00A07F55" w:rsidRDefault="00A07F55" w:rsidP="00A07F55"/>
    <w:tbl>
      <w:tblPr>
        <w:tblStyle w:val="Tabela-Siatka"/>
        <w:tblW w:w="0" w:type="auto"/>
        <w:tblLook w:val="04A0" w:firstRow="1" w:lastRow="0" w:firstColumn="1" w:lastColumn="0" w:noHBand="0" w:noVBand="1"/>
      </w:tblPr>
      <w:tblGrid>
        <w:gridCol w:w="3155"/>
        <w:gridCol w:w="5548"/>
      </w:tblGrid>
      <w:tr w:rsidR="00A07F55" w14:paraId="79B9AF95" w14:textId="77777777" w:rsidTr="00A411A8">
        <w:trPr>
          <w:trHeight w:val="374"/>
        </w:trPr>
        <w:tc>
          <w:tcPr>
            <w:tcW w:w="3155" w:type="dxa"/>
          </w:tcPr>
          <w:p w14:paraId="78BB81B9" w14:textId="77777777" w:rsidR="00A07F55" w:rsidRDefault="00A07F55" w:rsidP="00A411A8">
            <w:pPr>
              <w:spacing w:line="276" w:lineRule="auto"/>
            </w:pPr>
            <w:r>
              <w:lastRenderedPageBreak/>
              <w:t>Lp.</w:t>
            </w:r>
          </w:p>
        </w:tc>
        <w:tc>
          <w:tcPr>
            <w:tcW w:w="5548" w:type="dxa"/>
          </w:tcPr>
          <w:p w14:paraId="4C6C81BB" w14:textId="77777777" w:rsidR="00A07F55" w:rsidRDefault="00A07F55" w:rsidP="00A411A8">
            <w:pPr>
              <w:spacing w:line="276" w:lineRule="auto"/>
            </w:pPr>
            <w:r>
              <w:t>PU-4</w:t>
            </w:r>
          </w:p>
        </w:tc>
      </w:tr>
      <w:tr w:rsidR="00A07F55" w14:paraId="6D093785" w14:textId="77777777" w:rsidTr="00A411A8">
        <w:trPr>
          <w:trHeight w:val="64"/>
        </w:trPr>
        <w:tc>
          <w:tcPr>
            <w:tcW w:w="3155" w:type="dxa"/>
          </w:tcPr>
          <w:p w14:paraId="6391E05C" w14:textId="77777777" w:rsidR="00A07F55" w:rsidRDefault="00A07F55" w:rsidP="00A411A8">
            <w:pPr>
              <w:spacing w:line="276" w:lineRule="auto"/>
            </w:pPr>
            <w:r>
              <w:t>Nazwa:</w:t>
            </w:r>
          </w:p>
        </w:tc>
        <w:tc>
          <w:tcPr>
            <w:tcW w:w="5548" w:type="dxa"/>
          </w:tcPr>
          <w:p w14:paraId="6E5925BA" w14:textId="77777777" w:rsidR="00A07F55" w:rsidRDefault="00A07F55" w:rsidP="00A411A8">
            <w:pPr>
              <w:spacing w:line="276" w:lineRule="auto"/>
            </w:pPr>
            <w:r>
              <w:t>Dodanie nowego użytkownika</w:t>
            </w:r>
          </w:p>
        </w:tc>
      </w:tr>
      <w:tr w:rsidR="00A07F55" w14:paraId="1EC29ECA" w14:textId="77777777" w:rsidTr="00A411A8">
        <w:trPr>
          <w:trHeight w:val="94"/>
        </w:trPr>
        <w:tc>
          <w:tcPr>
            <w:tcW w:w="3155" w:type="dxa"/>
          </w:tcPr>
          <w:p w14:paraId="15A3D956" w14:textId="77777777" w:rsidR="00A07F55" w:rsidRDefault="00A07F55" w:rsidP="00A411A8">
            <w:pPr>
              <w:spacing w:line="276" w:lineRule="auto"/>
            </w:pPr>
            <w:r>
              <w:t>Aktorzy:</w:t>
            </w:r>
          </w:p>
        </w:tc>
        <w:tc>
          <w:tcPr>
            <w:tcW w:w="5548" w:type="dxa"/>
          </w:tcPr>
          <w:p w14:paraId="49D580FF" w14:textId="77777777" w:rsidR="00A07F55" w:rsidRDefault="00A07F55" w:rsidP="00A411A8">
            <w:pPr>
              <w:spacing w:line="276" w:lineRule="auto"/>
            </w:pPr>
            <w:r>
              <w:t>Administrator</w:t>
            </w:r>
          </w:p>
        </w:tc>
      </w:tr>
      <w:tr w:rsidR="00A07F55" w14:paraId="335734B6" w14:textId="77777777" w:rsidTr="00A411A8">
        <w:trPr>
          <w:trHeight w:val="442"/>
        </w:trPr>
        <w:tc>
          <w:tcPr>
            <w:tcW w:w="3155" w:type="dxa"/>
          </w:tcPr>
          <w:p w14:paraId="2B52714B" w14:textId="77777777" w:rsidR="00A07F55" w:rsidRDefault="00A07F55" w:rsidP="00A411A8">
            <w:pPr>
              <w:spacing w:line="276" w:lineRule="auto"/>
            </w:pPr>
            <w:r>
              <w:t>Warunki początkowe:</w:t>
            </w:r>
          </w:p>
        </w:tc>
        <w:tc>
          <w:tcPr>
            <w:tcW w:w="5548" w:type="dxa"/>
          </w:tcPr>
          <w:p w14:paraId="14D10FC8" w14:textId="77777777" w:rsidR="00A07F55" w:rsidRDefault="00A07F55" w:rsidP="00A411A8">
            <w:pPr>
              <w:spacing w:line="276" w:lineRule="auto"/>
            </w:pPr>
            <w:r>
              <w:t>Aktor zalogował się</w:t>
            </w:r>
          </w:p>
        </w:tc>
      </w:tr>
      <w:tr w:rsidR="00A07F55" w14:paraId="5E13A1A9" w14:textId="77777777" w:rsidTr="00A411A8">
        <w:trPr>
          <w:trHeight w:val="442"/>
        </w:trPr>
        <w:tc>
          <w:tcPr>
            <w:tcW w:w="3155" w:type="dxa"/>
          </w:tcPr>
          <w:p w14:paraId="338E07C7" w14:textId="77777777" w:rsidR="00A07F55" w:rsidRDefault="00A07F55" w:rsidP="00A411A8">
            <w:pPr>
              <w:spacing w:line="276" w:lineRule="auto"/>
            </w:pPr>
            <w:r>
              <w:t>Opis:</w:t>
            </w:r>
          </w:p>
        </w:tc>
        <w:tc>
          <w:tcPr>
            <w:tcW w:w="5548" w:type="dxa"/>
          </w:tcPr>
          <w:p w14:paraId="6ACD3914" w14:textId="77777777" w:rsidR="00A07F55" w:rsidRDefault="00A07F55" w:rsidP="00A411A8">
            <w:pPr>
              <w:spacing w:line="276" w:lineRule="auto"/>
            </w:pPr>
            <w:r>
              <w:t>Aktor chce dodać nową rezerwację</w:t>
            </w:r>
          </w:p>
        </w:tc>
      </w:tr>
      <w:tr w:rsidR="00A07F55" w14:paraId="01E0778E" w14:textId="77777777" w:rsidTr="00A411A8">
        <w:trPr>
          <w:trHeight w:val="1354"/>
        </w:trPr>
        <w:tc>
          <w:tcPr>
            <w:tcW w:w="3155" w:type="dxa"/>
          </w:tcPr>
          <w:p w14:paraId="322DB1BA" w14:textId="77777777" w:rsidR="00A07F55" w:rsidRDefault="00A07F55" w:rsidP="00A411A8">
            <w:pPr>
              <w:spacing w:line="276" w:lineRule="auto"/>
            </w:pPr>
            <w:r>
              <w:t>Ścieżka główna</w:t>
            </w:r>
          </w:p>
        </w:tc>
        <w:tc>
          <w:tcPr>
            <w:tcW w:w="5548" w:type="dxa"/>
          </w:tcPr>
          <w:p w14:paraId="1E08048A" w14:textId="77777777" w:rsidR="00A07F55" w:rsidRDefault="00A07F55" w:rsidP="00A07F55">
            <w:pPr>
              <w:pStyle w:val="Akapitzlist"/>
              <w:numPr>
                <w:ilvl w:val="0"/>
                <w:numId w:val="18"/>
              </w:numPr>
              <w:spacing w:line="276" w:lineRule="auto"/>
            </w:pPr>
            <w:r>
              <w:t>Aktor przechodzi do ‘Dane osobowe’.</w:t>
            </w:r>
          </w:p>
          <w:p w14:paraId="34A2DF0D" w14:textId="77777777" w:rsidR="00A07F55" w:rsidRDefault="00A07F55" w:rsidP="00A07F55">
            <w:pPr>
              <w:pStyle w:val="Akapitzlist"/>
              <w:numPr>
                <w:ilvl w:val="0"/>
                <w:numId w:val="18"/>
              </w:numPr>
              <w:spacing w:line="276" w:lineRule="auto"/>
            </w:pPr>
            <w:r>
              <w:t>Aktorowi zostaje wyświetlona tabela, z wszystkimi użytkownikami, oraz guzikiem do tworzenia nowego użytkownika.</w:t>
            </w:r>
          </w:p>
          <w:p w14:paraId="6753C30C" w14:textId="77777777" w:rsidR="00A07F55" w:rsidRDefault="00A07F55" w:rsidP="00A07F55">
            <w:pPr>
              <w:pStyle w:val="Akapitzlist"/>
              <w:numPr>
                <w:ilvl w:val="0"/>
                <w:numId w:val="18"/>
              </w:numPr>
              <w:spacing w:line="276" w:lineRule="auto"/>
            </w:pPr>
            <w:r>
              <w:t xml:space="preserve">Aktor klika przycisk ‘Dodaj </w:t>
            </w:r>
            <w:proofErr w:type="spellStart"/>
            <w:r>
              <w:t>uzytkownika</w:t>
            </w:r>
            <w:proofErr w:type="spellEnd"/>
            <w:r>
              <w:t xml:space="preserve">’. </w:t>
            </w:r>
          </w:p>
          <w:p w14:paraId="136E8E96" w14:textId="77777777" w:rsidR="00A07F55" w:rsidRDefault="00A07F55" w:rsidP="00A07F55">
            <w:pPr>
              <w:pStyle w:val="Akapitzlist"/>
              <w:numPr>
                <w:ilvl w:val="0"/>
                <w:numId w:val="18"/>
              </w:numPr>
              <w:spacing w:line="276" w:lineRule="auto"/>
            </w:pPr>
            <w:r>
              <w:t>Aktor wypełnia wszystkie pola.</w:t>
            </w:r>
          </w:p>
          <w:p w14:paraId="1360C133" w14:textId="77777777" w:rsidR="00A07F55" w:rsidRDefault="00A07F55" w:rsidP="00A07F55">
            <w:pPr>
              <w:pStyle w:val="Akapitzlist"/>
              <w:numPr>
                <w:ilvl w:val="0"/>
                <w:numId w:val="18"/>
              </w:numPr>
              <w:spacing w:line="276" w:lineRule="auto"/>
            </w:pPr>
            <w:r>
              <w:t>Aktor zatwierdza wpisane dane poprzez kliknięcie przycisku „Zapisz”.</w:t>
            </w:r>
          </w:p>
        </w:tc>
      </w:tr>
      <w:tr w:rsidR="00A07F55" w14:paraId="26EE0A85" w14:textId="77777777" w:rsidTr="00A411A8">
        <w:trPr>
          <w:trHeight w:val="577"/>
        </w:trPr>
        <w:tc>
          <w:tcPr>
            <w:tcW w:w="3155" w:type="dxa"/>
          </w:tcPr>
          <w:p w14:paraId="1B5734A4" w14:textId="77777777" w:rsidR="00A07F55" w:rsidRDefault="00A07F55" w:rsidP="00A411A8">
            <w:pPr>
              <w:spacing w:line="276" w:lineRule="auto"/>
            </w:pPr>
            <w:r>
              <w:t>Ścieżka alternatywna:</w:t>
            </w:r>
          </w:p>
        </w:tc>
        <w:tc>
          <w:tcPr>
            <w:tcW w:w="5548" w:type="dxa"/>
          </w:tcPr>
          <w:p w14:paraId="7B8B37F1" w14:textId="77777777" w:rsidR="00A07F55" w:rsidRDefault="00A07F55" w:rsidP="00A411A8">
            <w:pPr>
              <w:spacing w:line="276" w:lineRule="auto"/>
              <w:ind w:left="284"/>
            </w:pPr>
            <w:r>
              <w:t>-</w:t>
            </w:r>
          </w:p>
        </w:tc>
      </w:tr>
      <w:tr w:rsidR="00A07F55" w14:paraId="0AE062BD" w14:textId="77777777" w:rsidTr="00A411A8">
        <w:trPr>
          <w:trHeight w:val="442"/>
        </w:trPr>
        <w:tc>
          <w:tcPr>
            <w:tcW w:w="3155" w:type="dxa"/>
          </w:tcPr>
          <w:p w14:paraId="15164E6F" w14:textId="77777777" w:rsidR="00A07F55" w:rsidRDefault="00A07F55" w:rsidP="00A411A8">
            <w:pPr>
              <w:spacing w:line="276" w:lineRule="auto"/>
            </w:pPr>
            <w:r>
              <w:t>Warunki końcowe:</w:t>
            </w:r>
          </w:p>
        </w:tc>
        <w:tc>
          <w:tcPr>
            <w:tcW w:w="5548" w:type="dxa"/>
          </w:tcPr>
          <w:p w14:paraId="13CBC20F" w14:textId="77777777" w:rsidR="00A07F55" w:rsidRDefault="00A07F55" w:rsidP="00A411A8">
            <w:pPr>
              <w:keepNext/>
              <w:spacing w:line="276" w:lineRule="auto"/>
            </w:pPr>
            <w:r>
              <w:t>Aktor pomyślnie dodał nowego użytkownika.</w:t>
            </w:r>
          </w:p>
        </w:tc>
      </w:tr>
    </w:tbl>
    <w:p w14:paraId="5D38A35B" w14:textId="6BD24A6C" w:rsidR="00B363DE" w:rsidRDefault="00B363DE" w:rsidP="00A07F55">
      <w:r>
        <w:br/>
      </w:r>
      <w:r>
        <w:br/>
      </w:r>
      <w:r>
        <w:br/>
      </w:r>
      <w:r>
        <w:br/>
      </w:r>
    </w:p>
    <w:p w14:paraId="2AC53D6D" w14:textId="67675355" w:rsidR="00A07F55" w:rsidRDefault="00B363DE" w:rsidP="00A07F55">
      <w:r>
        <w:br w:type="page"/>
      </w:r>
    </w:p>
    <w:p w14:paraId="60DFCAD3" w14:textId="750CD780" w:rsidR="00A07F55" w:rsidRDefault="007E440A" w:rsidP="00A07F55">
      <w:r>
        <w:lastRenderedPageBreak/>
        <w:t>Diagram Aktywności</w:t>
      </w:r>
    </w:p>
    <w:p w14:paraId="1D931F79" w14:textId="3057AE9F" w:rsidR="007E440A" w:rsidRDefault="007E440A" w:rsidP="007E440A">
      <w:pPr>
        <w:ind w:firstLine="567"/>
      </w:pPr>
      <w:r>
        <w:t xml:space="preserve">Bazowym procesem w całej aplikacji jest </w:t>
      </w:r>
      <w:r>
        <w:t>dodanie nowej rezerwacji oraz zapis jej w bazie danych</w:t>
      </w:r>
      <w:r>
        <w:t xml:space="preserve">. Poniższy diagram przedstawia przebieg komunikowania się użytkownika z aplikacją w celu </w:t>
      </w:r>
      <w:r w:rsidR="00B30ED5">
        <w:t>dodania nowej rezerwacji</w:t>
      </w:r>
      <w:r w:rsidR="00B363DE">
        <w:rPr>
          <w:noProof/>
        </w:rPr>
        <w:drawing>
          <wp:inline distT="0" distB="0" distL="0" distR="0" wp14:anchorId="05A96A14" wp14:editId="007B9080">
            <wp:extent cx="5756910" cy="5486400"/>
            <wp:effectExtent l="0" t="0" r="0" b="0"/>
            <wp:docPr id="105915193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910" cy="5486400"/>
                    </a:xfrm>
                    <a:prstGeom prst="rect">
                      <a:avLst/>
                    </a:prstGeom>
                    <a:noFill/>
                    <a:ln>
                      <a:noFill/>
                    </a:ln>
                  </pic:spPr>
                </pic:pic>
              </a:graphicData>
            </a:graphic>
          </wp:inline>
        </w:drawing>
      </w:r>
    </w:p>
    <w:p w14:paraId="68CBFB23" w14:textId="77777777" w:rsidR="00F31C4D" w:rsidRDefault="00F31C4D" w:rsidP="007E440A">
      <w:pPr>
        <w:ind w:firstLine="567"/>
      </w:pPr>
    </w:p>
    <w:p w14:paraId="47B00DC1" w14:textId="77777777" w:rsidR="00F31C4D" w:rsidRDefault="00F31C4D" w:rsidP="007E440A">
      <w:pPr>
        <w:ind w:firstLine="567"/>
      </w:pPr>
    </w:p>
    <w:p w14:paraId="2CB4FBFD" w14:textId="77777777" w:rsidR="00F31C4D" w:rsidRDefault="00F31C4D" w:rsidP="00F31C4D">
      <w:pPr>
        <w:ind w:firstLine="567"/>
      </w:pPr>
      <w:r>
        <w:t xml:space="preserve">Przedstawiona czynność przy swojej realizacji wykorzystuje kilka osobnych elementów takich jak: </w:t>
      </w:r>
    </w:p>
    <w:p w14:paraId="3633E051" w14:textId="0DB0DF1D" w:rsidR="00F31C4D" w:rsidRDefault="00840380" w:rsidP="00F31C4D">
      <w:pPr>
        <w:pStyle w:val="Akapitzlist"/>
        <w:numPr>
          <w:ilvl w:val="0"/>
          <w:numId w:val="19"/>
        </w:numPr>
        <w:spacing w:after="47"/>
        <w:jc w:val="both"/>
      </w:pPr>
      <w:r>
        <w:t>Front-end -&gt; użytkownik</w:t>
      </w:r>
    </w:p>
    <w:p w14:paraId="7F31613C" w14:textId="0841A1D1" w:rsidR="00F31C4D" w:rsidRDefault="00840380" w:rsidP="00F31C4D">
      <w:pPr>
        <w:pStyle w:val="Akapitzlist"/>
        <w:numPr>
          <w:ilvl w:val="0"/>
          <w:numId w:val="19"/>
        </w:numPr>
        <w:spacing w:after="47"/>
        <w:jc w:val="both"/>
      </w:pPr>
      <w:proofErr w:type="spellStart"/>
      <w:r>
        <w:t>Backend</w:t>
      </w:r>
      <w:proofErr w:type="spellEnd"/>
      <w:r>
        <w:t xml:space="preserve"> -&gt; </w:t>
      </w:r>
      <w:r w:rsidR="00F31C4D">
        <w:t>Aplikacja internetowa</w:t>
      </w:r>
    </w:p>
    <w:p w14:paraId="246C2486" w14:textId="77777777" w:rsidR="00F31C4D" w:rsidRDefault="00F31C4D" w:rsidP="00F31C4D">
      <w:pPr>
        <w:pStyle w:val="Akapitzlist"/>
        <w:numPr>
          <w:ilvl w:val="0"/>
          <w:numId w:val="19"/>
        </w:numPr>
        <w:spacing w:after="47"/>
        <w:jc w:val="both"/>
      </w:pPr>
      <w:r>
        <w:t>Baza danych</w:t>
      </w:r>
    </w:p>
    <w:p w14:paraId="63C1E78B" w14:textId="77777777" w:rsidR="00F31C4D" w:rsidRDefault="00F31C4D" w:rsidP="00F31C4D">
      <w:pPr>
        <w:ind w:left="927"/>
      </w:pPr>
    </w:p>
    <w:p w14:paraId="16BA7D6E" w14:textId="77777777" w:rsidR="00490BEC" w:rsidRDefault="00490BEC" w:rsidP="00F31C4D">
      <w:pPr>
        <w:ind w:firstLine="567"/>
      </w:pPr>
    </w:p>
    <w:p w14:paraId="12B49A61" w14:textId="0A53876B" w:rsidR="00490BEC" w:rsidRDefault="00490BEC" w:rsidP="00F31C4D">
      <w:pPr>
        <w:ind w:firstLine="567"/>
      </w:pPr>
      <w:r>
        <w:lastRenderedPageBreak/>
        <w:t>Użytkownik chcąc dodać nową rejestrację musi być zalogowany, następnie przejść na stronę z terminarzem a następnie dodać nową rejestrację rozpoczynając cały proces. W formularzu po dodaniu daty w której użytkownik chce dodać rezerwację pojawiają się do wyboru trenerzy oraz konie, które są dostępne w danym terminie. Po poprawnym uzupełnieniu wszystkich danych, są one wysyłane na serwera bazodanowego, który tworzy nowy rekord w bazie danych, a następnie zwraca informację o sukcesie lub błędzie. Aplikacja odbiera informację o błędzie lub sukcesie i zwraca ją do klienta. Po zakończeniu tego procesu w terminarzu będzie widoczna nowa rezerwacja. Rezerwacja będzie posiadała status ‘</w:t>
      </w:r>
      <w:proofErr w:type="spellStart"/>
      <w:r>
        <w:t>oczekujacy</w:t>
      </w:r>
      <w:proofErr w:type="spellEnd"/>
      <w:r>
        <w:t>’ co oznacza, że rezerwacja jest w systemie i oczekuje na akceptację przez wybranego trenera.</w:t>
      </w:r>
    </w:p>
    <w:p w14:paraId="087C248E" w14:textId="7CABF007" w:rsidR="007E440A" w:rsidRDefault="00C628E0" w:rsidP="00A07F55">
      <w:r>
        <w:t>Diagram sekwencji</w:t>
      </w:r>
    </w:p>
    <w:p w14:paraId="6954F075" w14:textId="386F7ED2" w:rsidR="00C628E0" w:rsidRDefault="00C628E0" w:rsidP="00A07F55">
      <w:r>
        <w:rPr>
          <w:noProof/>
        </w:rPr>
        <w:drawing>
          <wp:inline distT="0" distB="0" distL="0" distR="0" wp14:anchorId="43EEB02E" wp14:editId="0B0A41E2">
            <wp:extent cx="5756910" cy="3140710"/>
            <wp:effectExtent l="0" t="0" r="0" b="2540"/>
            <wp:docPr id="1374011006"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3140710"/>
                    </a:xfrm>
                    <a:prstGeom prst="rect">
                      <a:avLst/>
                    </a:prstGeom>
                    <a:noFill/>
                    <a:ln>
                      <a:noFill/>
                    </a:ln>
                  </pic:spPr>
                </pic:pic>
              </a:graphicData>
            </a:graphic>
          </wp:inline>
        </w:drawing>
      </w:r>
    </w:p>
    <w:p w14:paraId="2CFEFD28" w14:textId="77777777" w:rsidR="00C628E0" w:rsidRDefault="00C628E0" w:rsidP="00A07F55"/>
    <w:p w14:paraId="13EA57BB" w14:textId="6705D7AF" w:rsidR="00C628E0" w:rsidRDefault="00C628E0" w:rsidP="00A07F55">
      <w:r>
        <w:t xml:space="preserve">Diagram przedstawia cały proces dodania nowej rezerwacji do bazy, z wyszczególnieniem całego przepływu procesu. Całość rozpoczyna się od użytkownika, który dodaje nową rezerwację, następnie przeglądarka przetwarza dodanie, serwer wysyła zapytanie do bazy danych, która odbiera zapytanie oraz przetwarza je. Następnie dodaje nowy rekord do bazy danych oraz zwraca informację o sukcesie lub błędzie do serwera. Serwer poprzez przeglądarkę wyświetla rezultat użytkownikowi. </w:t>
      </w:r>
    </w:p>
    <w:p w14:paraId="10BDE4B5" w14:textId="5FFBBD1B" w:rsidR="00CB7EFA" w:rsidRPr="005360DA" w:rsidRDefault="00CB7EFA" w:rsidP="00A07F55">
      <w:r>
        <w:br w:type="page"/>
      </w:r>
    </w:p>
    <w:p w14:paraId="596EE98C" w14:textId="67FFB832" w:rsidR="008B7755" w:rsidRDefault="008B7755" w:rsidP="00AE19E4">
      <w:r>
        <w:lastRenderedPageBreak/>
        <w:t>Diagram klas</w:t>
      </w:r>
    </w:p>
    <w:p w14:paraId="336ACDA7" w14:textId="166BD8ED" w:rsidR="008B7755" w:rsidRDefault="00CB7EFA" w:rsidP="00AE19E4">
      <w:r>
        <w:rPr>
          <w:noProof/>
        </w:rPr>
        <w:drawing>
          <wp:inline distT="0" distB="0" distL="0" distR="0" wp14:anchorId="0795FA16" wp14:editId="716A4F29">
            <wp:extent cx="5756910" cy="2512695"/>
            <wp:effectExtent l="0" t="0" r="0" b="1905"/>
            <wp:docPr id="1924836579"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910" cy="2512695"/>
                    </a:xfrm>
                    <a:prstGeom prst="rect">
                      <a:avLst/>
                    </a:prstGeom>
                    <a:noFill/>
                    <a:ln>
                      <a:noFill/>
                    </a:ln>
                  </pic:spPr>
                </pic:pic>
              </a:graphicData>
            </a:graphic>
          </wp:inline>
        </w:drawing>
      </w:r>
    </w:p>
    <w:p w14:paraId="2D6A12F6" w14:textId="518CEB91" w:rsidR="00AE19E4" w:rsidRDefault="00CB7EFA" w:rsidP="00AE19E4">
      <w:r>
        <w:t>Diagram przedstawia klasy w projekcie oraz ich metody. Większość rzeczy wykonywanych jest na bazie danych, dlatego poszczególne klasy nie posiadają metod.</w:t>
      </w:r>
    </w:p>
    <w:p w14:paraId="59C412A2" w14:textId="2D2B427B" w:rsidR="00A51259" w:rsidRDefault="00A51259" w:rsidP="00AE19E4">
      <w:r>
        <w:br w:type="page"/>
      </w:r>
    </w:p>
    <w:p w14:paraId="09D96890" w14:textId="77777777" w:rsidR="00AE19E4" w:rsidRPr="00644BC3" w:rsidRDefault="00AE19E4" w:rsidP="00AE19E4">
      <w:pPr>
        <w:pStyle w:val="Tytu"/>
        <w:outlineLvl w:val="0"/>
      </w:pPr>
      <w:bookmarkStart w:id="2" w:name="_Toc172183505"/>
      <w:r w:rsidRPr="00644BC3">
        <w:lastRenderedPageBreak/>
        <w:t xml:space="preserve">Opis </w:t>
      </w:r>
      <w:r>
        <w:t>struktury</w:t>
      </w:r>
      <w:r w:rsidRPr="00644BC3">
        <w:t xml:space="preserve"> projektu</w:t>
      </w:r>
      <w:bookmarkEnd w:id="2"/>
    </w:p>
    <w:p w14:paraId="748D1269" w14:textId="77777777" w:rsidR="00AE19E4" w:rsidRDefault="00AE19E4" w:rsidP="00AE19E4">
      <w:pPr>
        <w:jc w:val="both"/>
        <w:rPr>
          <w:rFonts w:cstheme="minorHAnsi"/>
        </w:rPr>
      </w:pPr>
      <w:r w:rsidRPr="00281117">
        <w:rPr>
          <w:rFonts w:cstheme="minorHAnsi"/>
        </w:rPr>
        <w:t>W tym rozdziale mają pojawić się informacje odnośnie zaprojektowanej struktury</w:t>
      </w:r>
      <w:r>
        <w:rPr>
          <w:rFonts w:cstheme="minorHAnsi"/>
        </w:rPr>
        <w:t xml:space="preserve"> bazy danych wraz z </w:t>
      </w:r>
      <w:r w:rsidRPr="00281117">
        <w:rPr>
          <w:rFonts w:cstheme="minorHAnsi"/>
        </w:rPr>
        <w:t>opisem technicznym. Należy umieścić informacje odnośnie wykorzystywanego języka, narzędzi oraz minimalnych wymagań sprzętowych. Opisać zarządzanie danymi oraz BD, umieścić informacje odnośnie zaprojektowanej hierarchii klas wraz z krótkim opisem</w:t>
      </w:r>
      <w:r>
        <w:rPr>
          <w:rFonts w:cstheme="minorHAnsi"/>
        </w:rPr>
        <w:t>. W tym rozdziale umieszczony zostanie projekt BD, diagram przepływu danych (DFD) oraz diagram związków encji (ERD).</w:t>
      </w:r>
    </w:p>
    <w:p w14:paraId="630833E7" w14:textId="77777777" w:rsidR="00AE19E4" w:rsidRDefault="00AE19E4" w:rsidP="00AE19E4">
      <w:pPr>
        <w:jc w:val="both"/>
        <w:rPr>
          <w:rFonts w:cstheme="minorHAnsi"/>
        </w:rPr>
      </w:pPr>
    </w:p>
    <w:p w14:paraId="4CBC19E1" w14:textId="77777777" w:rsidR="00AE19E4" w:rsidRDefault="00AE19E4" w:rsidP="00AE19E4">
      <w:pPr>
        <w:tabs>
          <w:tab w:val="right" w:pos="9072"/>
        </w:tabs>
        <w:spacing w:after="0" w:line="360" w:lineRule="auto"/>
        <w:jc w:val="both"/>
        <w:rPr>
          <w:rFonts w:cstheme="minorHAnsi"/>
        </w:rPr>
      </w:pPr>
      <w:r>
        <w:rPr>
          <w:rFonts w:cstheme="minorHAnsi"/>
        </w:rPr>
        <w:t xml:space="preserve">Aplikacja ta wykorzystuje języki webowe takie jak PHP, HTML, CSS, JavaScript. Aby uruchomić aplikację należy uprzednio wgrać bazę danych zamieszczoną do projektu pod nazwą </w:t>
      </w:r>
      <w:proofErr w:type="spellStart"/>
      <w:r w:rsidRPr="00BA54D6">
        <w:rPr>
          <w:rFonts w:cstheme="minorHAnsi"/>
        </w:rPr>
        <w:t>klub_jezdziecki</w:t>
      </w:r>
      <w:proofErr w:type="spellEnd"/>
      <w:r>
        <w:rPr>
          <w:rFonts w:cstheme="minorHAnsi"/>
        </w:rPr>
        <w:t xml:space="preserve">, a następnie uruchomić aplikację w środowisku serwerowym, który umożliwi poprawne wykonanie plików PHP w wersji 8 np. </w:t>
      </w:r>
      <w:proofErr w:type="spellStart"/>
      <w:r>
        <w:rPr>
          <w:rFonts w:cstheme="minorHAnsi"/>
        </w:rPr>
        <w:t>xampp</w:t>
      </w:r>
      <w:proofErr w:type="spellEnd"/>
      <w:r>
        <w:rPr>
          <w:rFonts w:cstheme="minorHAnsi"/>
        </w:rPr>
        <w:t>.</w:t>
      </w:r>
    </w:p>
    <w:p w14:paraId="6739BB55" w14:textId="77777777" w:rsidR="00AE19E4" w:rsidRDefault="00AE19E4" w:rsidP="00AE19E4">
      <w:pPr>
        <w:jc w:val="both"/>
        <w:rPr>
          <w:rFonts w:cstheme="minorHAnsi"/>
        </w:rPr>
      </w:pPr>
    </w:p>
    <w:p w14:paraId="2CD4899E" w14:textId="77777777" w:rsidR="00AE19E4" w:rsidRDefault="00AE19E4" w:rsidP="00AE19E4">
      <w:pPr>
        <w:jc w:val="both"/>
        <w:rPr>
          <w:rFonts w:cstheme="minorHAnsi"/>
        </w:rPr>
      </w:pPr>
      <w:r>
        <w:rPr>
          <w:noProof/>
        </w:rPr>
        <w:drawing>
          <wp:inline distT="0" distB="0" distL="0" distR="0" wp14:anchorId="1DC76331" wp14:editId="712E5502">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70B02ECA" w14:textId="77777777" w:rsidR="00AE19E4" w:rsidRDefault="00AE19E4" w:rsidP="00AE19E4">
      <w:pPr>
        <w:rPr>
          <w:rFonts w:cstheme="minorHAnsi"/>
        </w:rPr>
      </w:pPr>
      <w:r>
        <w:rPr>
          <w:rFonts w:cstheme="minorHAnsi"/>
        </w:rPr>
        <w:br w:type="page"/>
      </w:r>
    </w:p>
    <w:p w14:paraId="31FFE4A9" w14:textId="77777777" w:rsidR="00AE19E4" w:rsidRPr="00644BC3" w:rsidRDefault="00AE19E4" w:rsidP="00AE19E4">
      <w:pPr>
        <w:pStyle w:val="Tytu"/>
        <w:outlineLvl w:val="0"/>
      </w:pPr>
      <w:bookmarkStart w:id="3" w:name="_Toc172183506"/>
      <w:r w:rsidRPr="00644BC3">
        <w:lastRenderedPageBreak/>
        <w:t>Prezentacja warstwy użytkowej projektu</w:t>
      </w:r>
      <w:bookmarkEnd w:id="3"/>
    </w:p>
    <w:p w14:paraId="40F3E2D0" w14:textId="77777777" w:rsidR="00AE19E4" w:rsidRDefault="00AE19E4" w:rsidP="00AE19E4">
      <w:pPr>
        <w:tabs>
          <w:tab w:val="right" w:pos="9072"/>
        </w:tabs>
        <w:spacing w:after="0" w:line="360" w:lineRule="auto"/>
        <w:jc w:val="both"/>
        <w:rPr>
          <w:rFonts w:cstheme="minorHAnsi"/>
        </w:rPr>
      </w:pPr>
      <w:r>
        <w:rPr>
          <w:rFonts w:cstheme="minorHAnsi"/>
        </w:rP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AE19E4" w14:paraId="70C30D89" w14:textId="77777777" w:rsidTr="00B73F62">
        <w:tc>
          <w:tcPr>
            <w:tcW w:w="1874" w:type="dxa"/>
          </w:tcPr>
          <w:p w14:paraId="675120F9" w14:textId="77777777" w:rsidR="00AE19E4" w:rsidRPr="00BA54D6" w:rsidRDefault="00AE19E4" w:rsidP="00B73F62">
            <w:pPr>
              <w:tabs>
                <w:tab w:val="right" w:pos="9072"/>
              </w:tabs>
              <w:spacing w:line="360" w:lineRule="auto"/>
              <w:jc w:val="center"/>
              <w:rPr>
                <w:rFonts w:cstheme="minorHAnsi"/>
                <w:b/>
                <w:bCs/>
              </w:rPr>
            </w:pPr>
            <w:r w:rsidRPr="00BA54D6">
              <w:rPr>
                <w:rFonts w:cstheme="minorHAnsi"/>
                <w:b/>
                <w:bCs/>
              </w:rPr>
              <w:t>Rola</w:t>
            </w:r>
          </w:p>
        </w:tc>
        <w:tc>
          <w:tcPr>
            <w:tcW w:w="2413" w:type="dxa"/>
          </w:tcPr>
          <w:p w14:paraId="2E6AE160" w14:textId="77777777" w:rsidR="00AE19E4" w:rsidRPr="00BA54D6" w:rsidRDefault="00AE19E4" w:rsidP="00B73F62">
            <w:pPr>
              <w:tabs>
                <w:tab w:val="right" w:pos="9072"/>
              </w:tabs>
              <w:spacing w:line="360" w:lineRule="auto"/>
              <w:rPr>
                <w:rFonts w:cstheme="minorHAnsi"/>
              </w:rPr>
            </w:pPr>
            <w:r w:rsidRPr="00BA54D6">
              <w:rPr>
                <w:rFonts w:cstheme="minorHAnsi"/>
              </w:rPr>
              <w:t>Administrator</w:t>
            </w:r>
          </w:p>
        </w:tc>
        <w:tc>
          <w:tcPr>
            <w:tcW w:w="2413" w:type="dxa"/>
          </w:tcPr>
          <w:p w14:paraId="5554EF73" w14:textId="77777777" w:rsidR="00AE19E4" w:rsidRPr="00BA54D6" w:rsidRDefault="00AE19E4" w:rsidP="00B73F62">
            <w:pPr>
              <w:tabs>
                <w:tab w:val="right" w:pos="9072"/>
              </w:tabs>
              <w:spacing w:line="360" w:lineRule="auto"/>
              <w:rPr>
                <w:rFonts w:cstheme="minorHAnsi"/>
              </w:rPr>
            </w:pPr>
            <w:r w:rsidRPr="00BA54D6">
              <w:rPr>
                <w:rFonts w:cstheme="minorHAnsi"/>
              </w:rPr>
              <w:t>Trener</w:t>
            </w:r>
          </w:p>
        </w:tc>
        <w:tc>
          <w:tcPr>
            <w:tcW w:w="2362" w:type="dxa"/>
          </w:tcPr>
          <w:p w14:paraId="3672E4DF" w14:textId="77777777" w:rsidR="00AE19E4" w:rsidRPr="00BA54D6" w:rsidRDefault="00AE19E4" w:rsidP="00B73F62">
            <w:pPr>
              <w:tabs>
                <w:tab w:val="right" w:pos="9072"/>
              </w:tabs>
              <w:spacing w:line="360" w:lineRule="auto"/>
              <w:rPr>
                <w:rFonts w:cstheme="minorHAnsi"/>
              </w:rPr>
            </w:pPr>
            <w:r w:rsidRPr="00BA54D6">
              <w:rPr>
                <w:rFonts w:cstheme="minorHAnsi"/>
              </w:rPr>
              <w:t>Klient</w:t>
            </w:r>
          </w:p>
        </w:tc>
      </w:tr>
      <w:tr w:rsidR="00AE19E4" w14:paraId="1560E828" w14:textId="77777777" w:rsidTr="00B73F62">
        <w:tc>
          <w:tcPr>
            <w:tcW w:w="1874" w:type="dxa"/>
          </w:tcPr>
          <w:p w14:paraId="05EB2866" w14:textId="77777777" w:rsidR="00AE19E4" w:rsidRPr="00BA54D6" w:rsidRDefault="00AE19E4" w:rsidP="00B73F62">
            <w:pPr>
              <w:tabs>
                <w:tab w:val="right" w:pos="9072"/>
              </w:tabs>
              <w:spacing w:line="360" w:lineRule="auto"/>
              <w:jc w:val="center"/>
              <w:rPr>
                <w:rFonts w:cstheme="minorHAnsi"/>
                <w:b/>
                <w:bCs/>
              </w:rPr>
            </w:pPr>
            <w:r w:rsidRPr="00BA54D6">
              <w:rPr>
                <w:rFonts w:cstheme="minorHAnsi"/>
                <w:b/>
                <w:bCs/>
              </w:rPr>
              <w:t>Login</w:t>
            </w:r>
          </w:p>
        </w:tc>
        <w:tc>
          <w:tcPr>
            <w:tcW w:w="2413" w:type="dxa"/>
          </w:tcPr>
          <w:p w14:paraId="29798CA0" w14:textId="77777777" w:rsidR="00AE19E4" w:rsidRDefault="00AE19E4" w:rsidP="00B73F62">
            <w:pPr>
              <w:tabs>
                <w:tab w:val="right" w:pos="9072"/>
              </w:tabs>
              <w:spacing w:line="360" w:lineRule="auto"/>
              <w:rPr>
                <w:rFonts w:cstheme="minorHAnsi"/>
              </w:rPr>
            </w:pPr>
            <w:proofErr w:type="spellStart"/>
            <w:r w:rsidRPr="00BA54D6">
              <w:rPr>
                <w:rFonts w:cstheme="minorHAnsi"/>
              </w:rPr>
              <w:t>admin@admin</w:t>
            </w:r>
            <w:proofErr w:type="spellEnd"/>
          </w:p>
        </w:tc>
        <w:tc>
          <w:tcPr>
            <w:tcW w:w="2413" w:type="dxa"/>
          </w:tcPr>
          <w:p w14:paraId="3714991D" w14:textId="77777777" w:rsidR="00AE19E4" w:rsidRDefault="00AE19E4" w:rsidP="00B73F62">
            <w:pPr>
              <w:tabs>
                <w:tab w:val="right" w:pos="9072"/>
              </w:tabs>
              <w:spacing w:line="360" w:lineRule="auto"/>
              <w:rPr>
                <w:rFonts w:cstheme="minorHAnsi"/>
              </w:rPr>
            </w:pPr>
            <w:proofErr w:type="spellStart"/>
            <w:r w:rsidRPr="00BA54D6">
              <w:rPr>
                <w:rFonts w:cstheme="minorHAnsi"/>
              </w:rPr>
              <w:t>trener@trener</w:t>
            </w:r>
            <w:proofErr w:type="spellEnd"/>
          </w:p>
        </w:tc>
        <w:tc>
          <w:tcPr>
            <w:tcW w:w="2362" w:type="dxa"/>
          </w:tcPr>
          <w:p w14:paraId="2C42AFD9" w14:textId="77777777" w:rsidR="00AE19E4" w:rsidRDefault="00AE19E4" w:rsidP="00B73F62">
            <w:pPr>
              <w:tabs>
                <w:tab w:val="right" w:pos="9072"/>
              </w:tabs>
              <w:spacing w:line="360" w:lineRule="auto"/>
              <w:rPr>
                <w:rFonts w:cstheme="minorHAnsi"/>
              </w:rPr>
            </w:pPr>
            <w:proofErr w:type="spellStart"/>
            <w:r w:rsidRPr="00BA54D6">
              <w:rPr>
                <w:rFonts w:cstheme="minorHAnsi"/>
              </w:rPr>
              <w:t>klient@klient</w:t>
            </w:r>
            <w:proofErr w:type="spellEnd"/>
          </w:p>
        </w:tc>
      </w:tr>
      <w:tr w:rsidR="00AE19E4" w14:paraId="5DC2D01F" w14:textId="77777777" w:rsidTr="00B73F62">
        <w:tc>
          <w:tcPr>
            <w:tcW w:w="1874" w:type="dxa"/>
          </w:tcPr>
          <w:p w14:paraId="41B71595" w14:textId="77777777" w:rsidR="00AE19E4" w:rsidRPr="00BA54D6" w:rsidRDefault="00AE19E4" w:rsidP="00B73F62">
            <w:pPr>
              <w:tabs>
                <w:tab w:val="right" w:pos="9072"/>
              </w:tabs>
              <w:spacing w:line="360" w:lineRule="auto"/>
              <w:jc w:val="center"/>
              <w:rPr>
                <w:rFonts w:cstheme="minorHAnsi"/>
                <w:b/>
                <w:bCs/>
              </w:rPr>
            </w:pPr>
            <w:r w:rsidRPr="00BA54D6">
              <w:rPr>
                <w:rFonts w:cstheme="minorHAnsi"/>
                <w:b/>
                <w:bCs/>
              </w:rPr>
              <w:t>Hasło</w:t>
            </w:r>
          </w:p>
        </w:tc>
        <w:tc>
          <w:tcPr>
            <w:tcW w:w="2413" w:type="dxa"/>
          </w:tcPr>
          <w:p w14:paraId="27C3C0CF" w14:textId="77777777" w:rsidR="00AE19E4" w:rsidRDefault="00AE19E4" w:rsidP="00B73F62">
            <w:pPr>
              <w:tabs>
                <w:tab w:val="right" w:pos="9072"/>
              </w:tabs>
              <w:spacing w:line="360" w:lineRule="auto"/>
              <w:rPr>
                <w:rFonts w:cstheme="minorHAnsi"/>
              </w:rPr>
            </w:pPr>
            <w:r w:rsidRPr="00BA54D6">
              <w:rPr>
                <w:rFonts w:cstheme="minorHAnsi"/>
              </w:rPr>
              <w:t>admin123</w:t>
            </w:r>
          </w:p>
        </w:tc>
        <w:tc>
          <w:tcPr>
            <w:tcW w:w="2413" w:type="dxa"/>
          </w:tcPr>
          <w:p w14:paraId="1BC88A36" w14:textId="77777777" w:rsidR="00AE19E4" w:rsidRDefault="00AE19E4" w:rsidP="00B73F62">
            <w:pPr>
              <w:tabs>
                <w:tab w:val="right" w:pos="9072"/>
              </w:tabs>
              <w:spacing w:line="360" w:lineRule="auto"/>
              <w:rPr>
                <w:rFonts w:cstheme="minorHAnsi"/>
              </w:rPr>
            </w:pPr>
            <w:proofErr w:type="spellStart"/>
            <w:r w:rsidRPr="00BA54D6">
              <w:rPr>
                <w:rFonts w:cstheme="minorHAnsi"/>
              </w:rPr>
              <w:t>trener@trener</w:t>
            </w:r>
            <w:proofErr w:type="spellEnd"/>
          </w:p>
        </w:tc>
        <w:tc>
          <w:tcPr>
            <w:tcW w:w="2362" w:type="dxa"/>
          </w:tcPr>
          <w:p w14:paraId="776AF841" w14:textId="77777777" w:rsidR="00AE19E4" w:rsidRDefault="00AE19E4" w:rsidP="00B73F62">
            <w:pPr>
              <w:tabs>
                <w:tab w:val="right" w:pos="9072"/>
              </w:tabs>
              <w:spacing w:line="360" w:lineRule="auto"/>
              <w:rPr>
                <w:rFonts w:cstheme="minorHAnsi"/>
              </w:rPr>
            </w:pPr>
            <w:proofErr w:type="spellStart"/>
            <w:r w:rsidRPr="00BA54D6">
              <w:rPr>
                <w:rFonts w:cstheme="minorHAnsi"/>
              </w:rPr>
              <w:t>klient@klient</w:t>
            </w:r>
            <w:proofErr w:type="spellEnd"/>
          </w:p>
        </w:tc>
      </w:tr>
    </w:tbl>
    <w:p w14:paraId="15B70E81" w14:textId="77777777" w:rsidR="00AE19E4" w:rsidRDefault="00AE19E4" w:rsidP="00AE19E4">
      <w:pPr>
        <w:tabs>
          <w:tab w:val="right" w:pos="9072"/>
        </w:tabs>
        <w:spacing w:after="0" w:line="360" w:lineRule="auto"/>
        <w:jc w:val="both"/>
        <w:rPr>
          <w:rFonts w:cstheme="minorHAnsi"/>
        </w:rPr>
      </w:pPr>
    </w:p>
    <w:p w14:paraId="2AB42B27" w14:textId="77777777" w:rsidR="00AE19E4" w:rsidRDefault="00AE19E4" w:rsidP="00AE19E4">
      <w:pPr>
        <w:tabs>
          <w:tab w:val="right" w:pos="9072"/>
        </w:tabs>
        <w:spacing w:after="0" w:line="360" w:lineRule="auto"/>
        <w:jc w:val="both"/>
        <w:rPr>
          <w:rFonts w:cstheme="minorHAnsi"/>
        </w:rPr>
      </w:pPr>
      <w:r>
        <w:rPr>
          <w:rFonts w:cstheme="minorHAnsi"/>
        </w:rPr>
        <w:t xml:space="preserve">Strona startowa aplikacji zawarta jest w pliku </w:t>
      </w:r>
      <w:proofErr w:type="spellStart"/>
      <w:r>
        <w:rPr>
          <w:rFonts w:cstheme="minorHAnsi"/>
        </w:rPr>
        <w:t>Index.php</w:t>
      </w:r>
      <w:proofErr w:type="spellEnd"/>
      <w:r>
        <w:rPr>
          <w:rFonts w:cstheme="minorHAnsi"/>
        </w:rPr>
        <w:t xml:space="preserve"> w katalogu </w:t>
      </w:r>
      <w:proofErr w:type="spellStart"/>
      <w:r>
        <w:rPr>
          <w:rFonts w:cstheme="minorHAnsi"/>
        </w:rPr>
        <w:t>sites</w:t>
      </w:r>
      <w:proofErr w:type="spellEnd"/>
      <w:r>
        <w:rPr>
          <w:rFonts w:cstheme="minorHAnsi"/>
        </w:rPr>
        <w:t>.</w:t>
      </w:r>
    </w:p>
    <w:p w14:paraId="5CE84B29" w14:textId="77777777" w:rsidR="00AE19E4" w:rsidRDefault="00AE19E4" w:rsidP="00AE19E4">
      <w:pPr>
        <w:tabs>
          <w:tab w:val="right" w:pos="9072"/>
        </w:tabs>
        <w:spacing w:after="0" w:line="360" w:lineRule="auto"/>
        <w:jc w:val="both"/>
        <w:rPr>
          <w:rFonts w:cstheme="minorHAnsi"/>
        </w:rPr>
      </w:pPr>
      <w:r>
        <w:rPr>
          <w:rFonts w:cstheme="minorHAnsi"/>
        </w:rPr>
        <w:t xml:space="preserve">Na wskazanej powyżej stronie mamy możliwość logowania się na już istniejące konto. Pola na wskazanej stronie są walidowane i weryfikowane z zawartością w bazie danych. Jeżeli użytkownik istnieje, system sprawdza jaką ma przypisaną rolę do konta, a następnie przekierowuje go na stronę </w:t>
      </w:r>
      <w:proofErr w:type="spellStart"/>
      <w:r>
        <w:rPr>
          <w:rFonts w:cstheme="minorHAnsi"/>
        </w:rPr>
        <w:t>Dashboard.php</w:t>
      </w:r>
      <w:proofErr w:type="spellEnd"/>
      <w:r>
        <w:rPr>
          <w:rFonts w:cstheme="minorHAnsi"/>
        </w:rPr>
        <w:t xml:space="preserve"> z odpowiednimi uprawnieniami do odczytu dalszych zakładek.</w:t>
      </w:r>
    </w:p>
    <w:p w14:paraId="5698557C" w14:textId="77777777" w:rsidR="00AE19E4" w:rsidRDefault="00AE19E4" w:rsidP="00AE19E4">
      <w:pPr>
        <w:keepNext/>
        <w:tabs>
          <w:tab w:val="right" w:pos="9072"/>
        </w:tabs>
        <w:spacing w:after="0" w:line="360" w:lineRule="auto"/>
        <w:jc w:val="both"/>
      </w:pPr>
      <w:r w:rsidRPr="00BA54D6">
        <w:rPr>
          <w:rFonts w:cstheme="minorHAnsi"/>
          <w:noProof/>
        </w:rPr>
        <w:drawing>
          <wp:inline distT="0" distB="0" distL="0" distR="0" wp14:anchorId="5F545C10" wp14:editId="425CCD38">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7"/>
                    <a:stretch>
                      <a:fillRect/>
                    </a:stretch>
                  </pic:blipFill>
                  <pic:spPr>
                    <a:xfrm>
                      <a:off x="0" y="0"/>
                      <a:ext cx="5760720" cy="3112135"/>
                    </a:xfrm>
                    <a:prstGeom prst="rect">
                      <a:avLst/>
                    </a:prstGeom>
                  </pic:spPr>
                </pic:pic>
              </a:graphicData>
            </a:graphic>
          </wp:inline>
        </w:drawing>
      </w:r>
    </w:p>
    <w:p w14:paraId="2D145DF9"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1</w:t>
      </w:r>
      <w:r>
        <w:fldChar w:fldCharType="end"/>
      </w:r>
      <w:r>
        <w:t xml:space="preserve"> </w:t>
      </w:r>
      <w:proofErr w:type="spellStart"/>
      <w:r>
        <w:t>Index.php</w:t>
      </w:r>
      <w:proofErr w:type="spellEnd"/>
    </w:p>
    <w:p w14:paraId="0165F0D4" w14:textId="77777777" w:rsidR="00AE19E4" w:rsidRDefault="00AE19E4" w:rsidP="00AE19E4">
      <w:r>
        <w:t>Po zalogowaniu się na każde z kont, niezależnie od ustawionych uprawnień widzimy identyczny podgląd strony startowej. Użytkownik widzi wszystkie dostępne dla niego zakładki w systemie.</w:t>
      </w:r>
    </w:p>
    <w:p w14:paraId="3ED4A08D" w14:textId="77777777" w:rsidR="00AE19E4" w:rsidRDefault="00AE19E4" w:rsidP="00AE19E4">
      <w:pPr>
        <w:keepNext/>
      </w:pPr>
      <w:r w:rsidRPr="003C07E5">
        <w:rPr>
          <w:noProof/>
        </w:rPr>
        <w:lastRenderedPageBreak/>
        <w:drawing>
          <wp:inline distT="0" distB="0" distL="0" distR="0" wp14:anchorId="7D39BD66" wp14:editId="2B23ED03">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8"/>
                    <a:stretch>
                      <a:fillRect/>
                    </a:stretch>
                  </pic:blipFill>
                  <pic:spPr>
                    <a:xfrm>
                      <a:off x="0" y="0"/>
                      <a:ext cx="5760720" cy="3115310"/>
                    </a:xfrm>
                    <a:prstGeom prst="rect">
                      <a:avLst/>
                    </a:prstGeom>
                  </pic:spPr>
                </pic:pic>
              </a:graphicData>
            </a:graphic>
          </wp:inline>
        </w:drawing>
      </w:r>
    </w:p>
    <w:p w14:paraId="7E200927"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2</w:t>
      </w:r>
      <w:r>
        <w:fldChar w:fldCharType="end"/>
      </w:r>
      <w:r>
        <w:t xml:space="preserve"> </w:t>
      </w:r>
      <w:proofErr w:type="spellStart"/>
      <w:r>
        <w:t>Dashboard.php</w:t>
      </w:r>
      <w:proofErr w:type="spellEnd"/>
    </w:p>
    <w:p w14:paraId="2E0C10DC" w14:textId="77777777" w:rsidR="00AE19E4" w:rsidRDefault="00AE19E4" w:rsidP="00AE19E4">
      <w:r>
        <w:t xml:space="preserve">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 W widoku tym zastosowano rozwiązanie filtrowania oraz sortowania. Aby wyfiltrować wybrane elementy wystarczy, że wpiszemy imię lub nazwisko, które nas interesuje, a następnie przyciśniemy </w:t>
      </w:r>
      <w:proofErr w:type="spellStart"/>
      <w:r>
        <w:t>enter</w:t>
      </w:r>
      <w:proofErr w:type="spellEnd"/>
      <w:r>
        <w:t>, lub opuścimy pole wyszukiwarki. Działa ona dynamicznie i zmienia wyświetlone rekordy w zależności od wpisanych wartości. Stopień jeździecki można filtrować poprzez wybranie odpowiedniej wartości z listy rozwijanej. Sortowanie działa w dwie strony, zatem możemy sortować rosnąco jak i malejąco, aby dokonać sortowania wystarczy, że klikniemy na nazwę wybranej kolumny. Zarówno zakładki jak i działania takie jak filtrowanie oraz sortowanie działa bez przeładowywania całej strony. Zamieniana jest jedynie zawartość wybranego elementu, dzięki funkcji dynamicznych adresów URL.</w:t>
      </w:r>
    </w:p>
    <w:p w14:paraId="1FEF8CC9" w14:textId="77777777" w:rsidR="00AE19E4" w:rsidRDefault="00AE19E4" w:rsidP="00AE19E4">
      <w:pPr>
        <w:keepNext/>
      </w:pPr>
      <w:r w:rsidRPr="00850ACA">
        <w:rPr>
          <w:noProof/>
        </w:rPr>
        <w:lastRenderedPageBreak/>
        <w:drawing>
          <wp:inline distT="0" distB="0" distL="0" distR="0" wp14:anchorId="1C4868C7" wp14:editId="20E86838">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9"/>
                    <a:stretch>
                      <a:fillRect/>
                    </a:stretch>
                  </pic:blipFill>
                  <pic:spPr>
                    <a:xfrm>
                      <a:off x="0" y="0"/>
                      <a:ext cx="5760720" cy="3112135"/>
                    </a:xfrm>
                    <a:prstGeom prst="rect">
                      <a:avLst/>
                    </a:prstGeom>
                  </pic:spPr>
                </pic:pic>
              </a:graphicData>
            </a:graphic>
          </wp:inline>
        </w:drawing>
      </w:r>
    </w:p>
    <w:p w14:paraId="43F8ABB9"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3</w:t>
      </w:r>
      <w:r>
        <w:fldChar w:fldCharType="end"/>
      </w:r>
      <w:r>
        <w:t xml:space="preserve"> </w:t>
      </w:r>
      <w:proofErr w:type="spellStart"/>
      <w:r>
        <w:t>downloat_trainers.php</w:t>
      </w:r>
      <w:proofErr w:type="spellEnd"/>
    </w:p>
    <w:p w14:paraId="35E0B498" w14:textId="77777777" w:rsidR="00AE19E4" w:rsidRPr="004F05FE" w:rsidRDefault="00AE19E4" w:rsidP="00AE19E4">
      <w:r>
        <w:t xml:space="preserve">Jako administrator strony możemy skorzystać z funkcji CRUD. Aby dodać nowego użytkownika klikamy przycisk „Dodaj trenera”. Wykonanie tej czynności wywoła </w:t>
      </w:r>
      <w:proofErr w:type="spellStart"/>
      <w:r>
        <w:t>modal</w:t>
      </w:r>
      <w:proofErr w:type="spellEnd"/>
      <w:r>
        <w:t xml:space="preserve">, który zawiera formularz z danymi, które administrator musi uzupełnić. Aby usunąć użytkownika, wystarczy, że administrator kliknie na przycisk Usuń, po prawej strony wybranego wiersza. Edycja danych jest analogiczna do dodawania nowego trenera. Użytkownik otrzymuje </w:t>
      </w:r>
      <w:proofErr w:type="spellStart"/>
      <w:r>
        <w:t>modal</w:t>
      </w:r>
      <w:proofErr w:type="spellEnd"/>
      <w:r>
        <w:t xml:space="preserve">,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 w tym przypadku do katalogu </w:t>
      </w:r>
      <w:proofErr w:type="spellStart"/>
      <w:r>
        <w:t>img</w:t>
      </w:r>
      <w:proofErr w:type="spellEnd"/>
      <w:r>
        <w:t>/</w:t>
      </w:r>
      <w:proofErr w:type="spellStart"/>
      <w:r w:rsidRPr="006F552A">
        <w:t>employee</w:t>
      </w:r>
      <w:proofErr w:type="spellEnd"/>
      <w:r>
        <w:t>.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087D03A3" w14:textId="77777777" w:rsidR="00AE19E4" w:rsidRDefault="00AE19E4" w:rsidP="00AE19E4">
      <w:pPr>
        <w:keepNext/>
      </w:pPr>
      <w:r>
        <w:lastRenderedPageBreak/>
        <w:t xml:space="preserve"> </w:t>
      </w:r>
      <w:r w:rsidRPr="00E22FA8">
        <w:rPr>
          <w:noProof/>
        </w:rPr>
        <w:drawing>
          <wp:inline distT="0" distB="0" distL="0" distR="0" wp14:anchorId="0EF30297" wp14:editId="1BB710F5">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20"/>
                    <a:stretch>
                      <a:fillRect/>
                    </a:stretch>
                  </pic:blipFill>
                  <pic:spPr>
                    <a:xfrm>
                      <a:off x="0" y="0"/>
                      <a:ext cx="5760720" cy="3134995"/>
                    </a:xfrm>
                    <a:prstGeom prst="rect">
                      <a:avLst/>
                    </a:prstGeom>
                  </pic:spPr>
                </pic:pic>
              </a:graphicData>
            </a:graphic>
          </wp:inline>
        </w:drawing>
      </w:r>
    </w:p>
    <w:p w14:paraId="3F014494"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4</w:t>
      </w:r>
      <w:r>
        <w:fldChar w:fldCharType="end"/>
      </w:r>
      <w:r>
        <w:t xml:space="preserve"> </w:t>
      </w:r>
      <w:proofErr w:type="spellStart"/>
      <w:r>
        <w:t>download_trainers.php</w:t>
      </w:r>
      <w:proofErr w:type="spellEnd"/>
      <w:r>
        <w:t xml:space="preserve"> - Edycja danych (strona zmniejszona do 70%)</w:t>
      </w:r>
    </w:p>
    <w:p w14:paraId="2EB0BCBB" w14:textId="77777777" w:rsidR="00AE19E4" w:rsidRDefault="00AE19E4" w:rsidP="00AE19E4">
      <w:r>
        <w:t xml:space="preserve">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 Również tutaj zastosowane zostały filtry oraz sortowania. Zdjęcia dla koni przechowywane są w katalogu </w:t>
      </w:r>
      <w:proofErr w:type="spellStart"/>
      <w:r>
        <w:t>img</w:t>
      </w:r>
      <w:proofErr w:type="spellEnd"/>
      <w:r>
        <w:t>/</w:t>
      </w:r>
      <w:proofErr w:type="spellStart"/>
      <w:r>
        <w:t>horses</w:t>
      </w:r>
      <w:proofErr w:type="spellEnd"/>
      <w:r>
        <w:t>.</w:t>
      </w:r>
    </w:p>
    <w:p w14:paraId="4D45190A" w14:textId="77777777" w:rsidR="00AE19E4" w:rsidRDefault="00AE19E4" w:rsidP="00AE19E4">
      <w:pPr>
        <w:keepNext/>
      </w:pPr>
      <w:r w:rsidRPr="0093587B">
        <w:rPr>
          <w:noProof/>
        </w:rPr>
        <w:drawing>
          <wp:inline distT="0" distB="0" distL="0" distR="0" wp14:anchorId="59124006" wp14:editId="2C2F08C9">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21"/>
                    <a:stretch>
                      <a:fillRect/>
                    </a:stretch>
                  </pic:blipFill>
                  <pic:spPr>
                    <a:xfrm>
                      <a:off x="0" y="0"/>
                      <a:ext cx="5760720" cy="3121660"/>
                    </a:xfrm>
                    <a:prstGeom prst="rect">
                      <a:avLst/>
                    </a:prstGeom>
                  </pic:spPr>
                </pic:pic>
              </a:graphicData>
            </a:graphic>
          </wp:inline>
        </w:drawing>
      </w:r>
    </w:p>
    <w:p w14:paraId="6EDE7CEE"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5</w:t>
      </w:r>
      <w:r>
        <w:fldChar w:fldCharType="end"/>
      </w:r>
      <w:r>
        <w:t xml:space="preserve"> </w:t>
      </w:r>
      <w:proofErr w:type="spellStart"/>
      <w:r>
        <w:t>download_horse.php</w:t>
      </w:r>
      <w:proofErr w:type="spellEnd"/>
    </w:p>
    <w:p w14:paraId="686BB0AB" w14:textId="77777777" w:rsidR="00AE19E4" w:rsidRDefault="00AE19E4" w:rsidP="00AE19E4">
      <w:pPr>
        <w:keepNext/>
      </w:pPr>
      <w:r w:rsidRPr="00050D30">
        <w:rPr>
          <w:noProof/>
        </w:rPr>
        <w:lastRenderedPageBreak/>
        <w:drawing>
          <wp:inline distT="0" distB="0" distL="0" distR="0" wp14:anchorId="2370E25C" wp14:editId="3CA8A702">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22"/>
                    <a:stretch>
                      <a:fillRect/>
                    </a:stretch>
                  </pic:blipFill>
                  <pic:spPr>
                    <a:xfrm>
                      <a:off x="0" y="0"/>
                      <a:ext cx="5760720" cy="3155315"/>
                    </a:xfrm>
                    <a:prstGeom prst="rect">
                      <a:avLst/>
                    </a:prstGeom>
                  </pic:spPr>
                </pic:pic>
              </a:graphicData>
            </a:graphic>
          </wp:inline>
        </w:drawing>
      </w:r>
    </w:p>
    <w:p w14:paraId="066573DB" w14:textId="77777777" w:rsidR="00AE19E4" w:rsidRDefault="00AE19E4" w:rsidP="00AE19E4">
      <w:pPr>
        <w:pStyle w:val="Legenda"/>
      </w:pPr>
      <w:r>
        <w:t xml:space="preserve">Rysunek </w:t>
      </w:r>
      <w:r>
        <w:fldChar w:fldCharType="begin"/>
      </w:r>
      <w:r>
        <w:instrText xml:space="preserve"> SEQ Rysunek \* ARABIC </w:instrText>
      </w:r>
      <w:r>
        <w:fldChar w:fldCharType="separate"/>
      </w:r>
      <w:r>
        <w:rPr>
          <w:noProof/>
        </w:rPr>
        <w:t>6</w:t>
      </w:r>
      <w:r>
        <w:fldChar w:fldCharType="end"/>
      </w:r>
      <w:r>
        <w:t xml:space="preserve"> </w:t>
      </w:r>
      <w:proofErr w:type="spellStart"/>
      <w:r>
        <w:t>download_horse.php</w:t>
      </w:r>
      <w:proofErr w:type="spellEnd"/>
      <w:r>
        <w:t xml:space="preserve"> - Edycja danych (strona zmniejszona do 70%)</w:t>
      </w:r>
    </w:p>
    <w:p w14:paraId="7D1A42F7" w14:textId="77777777" w:rsidR="00AE19E4" w:rsidRDefault="00AE19E4" w:rsidP="00AE19E4">
      <w:r>
        <w:t xml:space="preserve">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w:t>
      </w:r>
      <w:proofErr w:type="spellStart"/>
      <w:r>
        <w:t>img</w:t>
      </w:r>
      <w:proofErr w:type="spellEnd"/>
      <w:r>
        <w:t>/</w:t>
      </w:r>
      <w:proofErr w:type="spellStart"/>
      <w:r>
        <w:t>employee</w:t>
      </w:r>
      <w:proofErr w:type="spellEnd"/>
      <w:r>
        <w:t xml:space="preserve">, w przypadku zmiany roli na klient, zdjęcie zostaje przeniesione do katalogu </w:t>
      </w:r>
      <w:proofErr w:type="spellStart"/>
      <w:r>
        <w:t>img</w:t>
      </w:r>
      <w:proofErr w:type="spellEnd"/>
      <w:r>
        <w:t>/</w:t>
      </w:r>
      <w:proofErr w:type="spellStart"/>
      <w:r>
        <w:t>users</w:t>
      </w:r>
      <w:proofErr w:type="spellEnd"/>
      <w:r>
        <w:t xml:space="preserve">. Funkcja ta działa w każdą stronę, w przypadku zmiany roli na trener lub administrator zdjęcie zostaje przeniesione do </w:t>
      </w:r>
      <w:proofErr w:type="spellStart"/>
      <w:r>
        <w:t>img</w:t>
      </w:r>
      <w:proofErr w:type="spellEnd"/>
      <w:r>
        <w:t>/</w:t>
      </w:r>
      <w:proofErr w:type="spellStart"/>
      <w:r>
        <w:t>employee</w:t>
      </w:r>
      <w:proofErr w:type="spellEnd"/>
      <w:r>
        <w:t>. Dodatkowo widoczność dla trenera jest ograniczona, w tabeli widzi on jedynie klientów, bez wglądu do administratorów czy tez innych trenerów.</w:t>
      </w:r>
    </w:p>
    <w:p w14:paraId="7387F696" w14:textId="77777777" w:rsidR="00AE19E4" w:rsidRDefault="00AE19E4" w:rsidP="00AE19E4">
      <w:pPr>
        <w:keepNext/>
      </w:pPr>
      <w:r>
        <w:rPr>
          <w:noProof/>
        </w:rPr>
        <w:lastRenderedPageBreak/>
        <w:drawing>
          <wp:inline distT="0" distB="0" distL="0" distR="0" wp14:anchorId="2D1BCB6C" wp14:editId="1E57C3F4">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23"/>
                    <a:stretch>
                      <a:fillRect/>
                    </a:stretch>
                  </pic:blipFill>
                  <pic:spPr>
                    <a:xfrm>
                      <a:off x="0" y="0"/>
                      <a:ext cx="5760720" cy="3121660"/>
                    </a:xfrm>
                    <a:prstGeom prst="rect">
                      <a:avLst/>
                    </a:prstGeom>
                  </pic:spPr>
                </pic:pic>
              </a:graphicData>
            </a:graphic>
          </wp:inline>
        </w:drawing>
      </w:r>
    </w:p>
    <w:p w14:paraId="420BD83F"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7</w:t>
      </w:r>
      <w:r>
        <w:fldChar w:fldCharType="end"/>
      </w:r>
      <w:r>
        <w:t xml:space="preserve"> </w:t>
      </w:r>
      <w:proofErr w:type="spellStart"/>
      <w:r>
        <w:t>client_data_All.php</w:t>
      </w:r>
      <w:proofErr w:type="spellEnd"/>
      <w:r>
        <w:t xml:space="preserve"> - Widok administratora</w:t>
      </w:r>
    </w:p>
    <w:p w14:paraId="5B73B72F" w14:textId="77777777" w:rsidR="00AE19E4" w:rsidRDefault="00AE19E4" w:rsidP="00AE19E4">
      <w:pPr>
        <w:keepNext/>
      </w:pPr>
      <w:r w:rsidRPr="008F0532">
        <w:rPr>
          <w:noProof/>
        </w:rPr>
        <w:drawing>
          <wp:inline distT="0" distB="0" distL="0" distR="0" wp14:anchorId="280539B0" wp14:editId="6B82EACE">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4"/>
                    <a:stretch>
                      <a:fillRect/>
                    </a:stretch>
                  </pic:blipFill>
                  <pic:spPr>
                    <a:xfrm>
                      <a:off x="0" y="0"/>
                      <a:ext cx="5760720" cy="3101975"/>
                    </a:xfrm>
                    <a:prstGeom prst="rect">
                      <a:avLst/>
                    </a:prstGeom>
                  </pic:spPr>
                </pic:pic>
              </a:graphicData>
            </a:graphic>
          </wp:inline>
        </w:drawing>
      </w:r>
    </w:p>
    <w:p w14:paraId="01477F2A"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8</w:t>
      </w:r>
      <w:r>
        <w:fldChar w:fldCharType="end"/>
      </w:r>
      <w:r>
        <w:t xml:space="preserve"> </w:t>
      </w:r>
      <w:proofErr w:type="spellStart"/>
      <w:r>
        <w:t>client_data_All.php</w:t>
      </w:r>
      <w:proofErr w:type="spellEnd"/>
      <w:r>
        <w:t xml:space="preserve"> - Widok trenera</w:t>
      </w:r>
    </w:p>
    <w:p w14:paraId="2EE60FC1" w14:textId="77777777" w:rsidR="00AE19E4" w:rsidRDefault="00AE19E4" w:rsidP="00AE19E4">
      <w:r>
        <w:t>Jeżeli rola użytkownika to klient, wtedy otrzymuje on inne przekierowanie. Zamiast zakładki Dane osobowe, widzi on zakładkę Moje dane, które pozwalają mu jedynie na podgląd oraz edycję własnych danych zawartych w systemie.</w:t>
      </w:r>
    </w:p>
    <w:p w14:paraId="4AF71A02" w14:textId="77777777" w:rsidR="00AE19E4" w:rsidRDefault="00AE19E4" w:rsidP="00AE19E4">
      <w:pPr>
        <w:keepNext/>
      </w:pPr>
      <w:r w:rsidRPr="00EB46DC">
        <w:rPr>
          <w:noProof/>
        </w:rPr>
        <w:lastRenderedPageBreak/>
        <w:drawing>
          <wp:inline distT="0" distB="0" distL="0" distR="0" wp14:anchorId="1876C0D2" wp14:editId="1ED005FE">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5"/>
                    <a:stretch>
                      <a:fillRect/>
                    </a:stretch>
                  </pic:blipFill>
                  <pic:spPr>
                    <a:xfrm>
                      <a:off x="0" y="0"/>
                      <a:ext cx="5760720" cy="3112770"/>
                    </a:xfrm>
                    <a:prstGeom prst="rect">
                      <a:avLst/>
                    </a:prstGeom>
                  </pic:spPr>
                </pic:pic>
              </a:graphicData>
            </a:graphic>
          </wp:inline>
        </w:drawing>
      </w:r>
    </w:p>
    <w:p w14:paraId="04AD9B3B"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9</w:t>
      </w:r>
      <w:r>
        <w:fldChar w:fldCharType="end"/>
      </w:r>
      <w:r>
        <w:t xml:space="preserve"> </w:t>
      </w:r>
      <w:proofErr w:type="spellStart"/>
      <w:r w:rsidRPr="00D52657">
        <w:t>client_data.php</w:t>
      </w:r>
      <w:proofErr w:type="spellEnd"/>
      <w:r w:rsidRPr="00D52657">
        <w:t xml:space="preserve"> - Widok </w:t>
      </w:r>
      <w:r>
        <w:t>klienta</w:t>
      </w:r>
    </w:p>
    <w:p w14:paraId="1328CFCC" w14:textId="77777777" w:rsidR="00AE19E4" w:rsidRDefault="00AE19E4" w:rsidP="00AE19E4">
      <w:r>
        <w:t>Ostatnim widokiem, jest widok Terminarza. To w nim odbywa się najważniejsza część systemu czyli umawianie wizyt. Kalendarz jest współdzielony dla wszystkich użytkowników, jednakże tyko administrator widzi wszystkie rezerwacje. Trener oraz klient widzą tylko te, które są do nich przypisane.</w:t>
      </w:r>
    </w:p>
    <w:p w14:paraId="1FB882C7" w14:textId="77777777" w:rsidR="00AE19E4" w:rsidRDefault="00AE19E4" w:rsidP="00AE19E4">
      <w:pPr>
        <w:keepNext/>
      </w:pPr>
      <w:r w:rsidRPr="00D678F3">
        <w:rPr>
          <w:noProof/>
        </w:rPr>
        <w:drawing>
          <wp:inline distT="0" distB="0" distL="0" distR="0" wp14:anchorId="2D82A29D" wp14:editId="07A52380">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6"/>
                    <a:stretch>
                      <a:fillRect/>
                    </a:stretch>
                  </pic:blipFill>
                  <pic:spPr>
                    <a:xfrm>
                      <a:off x="0" y="0"/>
                      <a:ext cx="5760720" cy="3114675"/>
                    </a:xfrm>
                    <a:prstGeom prst="rect">
                      <a:avLst/>
                    </a:prstGeom>
                  </pic:spPr>
                </pic:pic>
              </a:graphicData>
            </a:graphic>
          </wp:inline>
        </w:drawing>
      </w:r>
    </w:p>
    <w:p w14:paraId="047DD294"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10</w:t>
      </w:r>
      <w:r>
        <w:fldChar w:fldCharType="end"/>
      </w:r>
      <w:r>
        <w:t xml:space="preserve"> </w:t>
      </w:r>
      <w:proofErr w:type="spellStart"/>
      <w:r>
        <w:t>terminarz.php</w:t>
      </w:r>
      <w:proofErr w:type="spellEnd"/>
    </w:p>
    <w:p w14:paraId="6A0439C6" w14:textId="77777777" w:rsidR="00AE19E4" w:rsidRDefault="00AE19E4" w:rsidP="00AE19E4">
      <w:r>
        <w:t>Kalendarz posiada trzy rodzaje podglądu: miesięczny, tygodniowy oraz dzienny. Klikając w poszczególne przyciski możemy się między nimi przełączać. Dodatkowo w przypadku kliknięcia na wybrany dzień, zostajemy przeniesieni do podglądu tego dnia. W systemie istnieją trzy rodzaje rezerwacji. Odwołana, oczekująca na akceptację oraz aktywna.</w:t>
      </w:r>
    </w:p>
    <w:p w14:paraId="3F29621B" w14:textId="77777777" w:rsidR="00AE19E4" w:rsidRDefault="00AE19E4" w:rsidP="00AE19E4">
      <w:pPr>
        <w:keepNext/>
      </w:pPr>
      <w:r w:rsidRPr="00717AC6">
        <w:rPr>
          <w:noProof/>
        </w:rPr>
        <w:lastRenderedPageBreak/>
        <w:drawing>
          <wp:inline distT="0" distB="0" distL="0" distR="0" wp14:anchorId="654F9D65" wp14:editId="2D30A525">
            <wp:extent cx="5760720" cy="1217053"/>
            <wp:effectExtent l="0" t="0" r="0" b="2540"/>
            <wp:docPr id="1740493494" name="Obraz 1" descr="Obraz zawierający tekst, zrzut ekranu, Czcionka, Prostoką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descr="Obraz zawierający tekst, zrzut ekranu, Czcionka, Prostokąt&#10;&#10;Opis wygenerowany automatycznie"/>
                    <pic:cNvPicPr/>
                  </pic:nvPicPr>
                  <pic:blipFill>
                    <a:blip r:embed="rId27">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31A58558"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11</w:t>
      </w:r>
      <w:r>
        <w:fldChar w:fldCharType="end"/>
      </w:r>
      <w:r>
        <w:t xml:space="preserve"> Terminarz - Rodzaje rezerwacji</w:t>
      </w:r>
    </w:p>
    <w:p w14:paraId="35F94B26" w14:textId="77777777" w:rsidR="00AE19E4" w:rsidRDefault="00AE19E4" w:rsidP="00AE19E4">
      <w:r>
        <w:t>Za rodzaje oraz statusy rezerwacji odpowiadają kolory:</w:t>
      </w:r>
    </w:p>
    <w:p w14:paraId="37C4C3E7" w14:textId="77777777" w:rsidR="00AE19E4" w:rsidRDefault="00AE19E4" w:rsidP="00AE19E4">
      <w:pPr>
        <w:pStyle w:val="Akapitzlist"/>
        <w:numPr>
          <w:ilvl w:val="0"/>
          <w:numId w:val="13"/>
        </w:numPr>
      </w:pPr>
      <w:r>
        <w:t>Niebieski – Rezerwacja, która się już odbyła, zakończona pomyślnie</w:t>
      </w:r>
    </w:p>
    <w:p w14:paraId="129C3941" w14:textId="77777777" w:rsidR="00AE19E4" w:rsidRDefault="00AE19E4" w:rsidP="00AE19E4">
      <w:pPr>
        <w:pStyle w:val="Akapitzlist"/>
        <w:numPr>
          <w:ilvl w:val="0"/>
          <w:numId w:val="13"/>
        </w:numPr>
      </w:pPr>
      <w:r>
        <w:t>Szary – Rezerwacja przeszła, odwołana</w:t>
      </w:r>
    </w:p>
    <w:p w14:paraId="0E4D3F45" w14:textId="77777777" w:rsidR="00AE19E4" w:rsidRDefault="00AE19E4" w:rsidP="00AE19E4">
      <w:pPr>
        <w:pStyle w:val="Akapitzlist"/>
        <w:numPr>
          <w:ilvl w:val="0"/>
          <w:numId w:val="13"/>
        </w:numPr>
      </w:pPr>
      <w:r>
        <w:t>Czerwony – Rezerwacja odwołana</w:t>
      </w:r>
    </w:p>
    <w:p w14:paraId="4480E693" w14:textId="77777777" w:rsidR="00AE19E4" w:rsidRDefault="00AE19E4" w:rsidP="00AE19E4">
      <w:pPr>
        <w:pStyle w:val="Akapitzlist"/>
        <w:numPr>
          <w:ilvl w:val="0"/>
          <w:numId w:val="13"/>
        </w:numPr>
      </w:pPr>
      <w:r>
        <w:t>Biały – Rezerwacja oczekująca na akceptację</w:t>
      </w:r>
    </w:p>
    <w:p w14:paraId="201A6B33" w14:textId="77777777" w:rsidR="00AE19E4" w:rsidRDefault="00AE19E4" w:rsidP="00AE19E4">
      <w:pPr>
        <w:pStyle w:val="Akapitzlist"/>
        <w:numPr>
          <w:ilvl w:val="0"/>
          <w:numId w:val="13"/>
        </w:numPr>
      </w:pPr>
      <w:r>
        <w:t>Zielony – Rezerwacja przyjęta i zaakceptowana</w:t>
      </w:r>
    </w:p>
    <w:p w14:paraId="308F362E" w14:textId="77777777" w:rsidR="00AE19E4" w:rsidRDefault="00AE19E4" w:rsidP="00AE19E4"/>
    <w:p w14:paraId="011E5476" w14:textId="77777777" w:rsidR="00AE19E4" w:rsidRDefault="00AE19E4" w:rsidP="00AE19E4">
      <w:r>
        <w:t>W zakładce terminarz tylko klienta lub administrator może dodawać rezerwację poprzez formularz. Administrator ma ten sam formularz co klient, dodatkowo posiada on także do wybrania klienta tak aby dało się go powiązać z trenerem. Pola posiadają walidację, konie oraz trenerzy wyświetlają się tylko Ci którzy są dostępni w wybranym terminie. W innym przypadku nie ma ich dostępnych na liście.</w:t>
      </w:r>
    </w:p>
    <w:p w14:paraId="039AECDE" w14:textId="77777777" w:rsidR="00AE19E4" w:rsidRDefault="00AE19E4" w:rsidP="00AE19E4">
      <w:pPr>
        <w:keepNext/>
      </w:pPr>
      <w:r w:rsidRPr="00610B57">
        <w:rPr>
          <w:noProof/>
        </w:rPr>
        <w:drawing>
          <wp:inline distT="0" distB="0" distL="0" distR="0" wp14:anchorId="1404A2B7" wp14:editId="10E30473">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8"/>
                    <a:stretch>
                      <a:fillRect/>
                    </a:stretch>
                  </pic:blipFill>
                  <pic:spPr>
                    <a:xfrm>
                      <a:off x="0" y="0"/>
                      <a:ext cx="5760720" cy="2998470"/>
                    </a:xfrm>
                    <a:prstGeom prst="rect">
                      <a:avLst/>
                    </a:prstGeom>
                  </pic:spPr>
                </pic:pic>
              </a:graphicData>
            </a:graphic>
          </wp:inline>
        </w:drawing>
      </w:r>
    </w:p>
    <w:p w14:paraId="697DA463"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12</w:t>
      </w:r>
      <w:r>
        <w:fldChar w:fldCharType="end"/>
      </w:r>
      <w:r>
        <w:t xml:space="preserve"> Terminarz - Dodawanie rezerwacji</w:t>
      </w:r>
    </w:p>
    <w:p w14:paraId="141867F5" w14:textId="77777777" w:rsidR="00AE19E4" w:rsidRDefault="00AE19E4" w:rsidP="00AE19E4">
      <w:r>
        <w:t>Po dokonaniu rezerwacji, trener może potwierdzić lub odrzucić wybraną rezerwację, która została do niego przypisana.</w:t>
      </w:r>
    </w:p>
    <w:p w14:paraId="0758CB25" w14:textId="77777777" w:rsidR="00AE19E4" w:rsidRDefault="00AE19E4" w:rsidP="00AE19E4">
      <w:pPr>
        <w:keepNext/>
      </w:pPr>
      <w:r w:rsidRPr="00360D56">
        <w:rPr>
          <w:noProof/>
        </w:rPr>
        <w:lastRenderedPageBreak/>
        <w:drawing>
          <wp:inline distT="0" distB="0" distL="0" distR="0" wp14:anchorId="702E6B91" wp14:editId="3FE197EE">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9"/>
                    <a:stretch>
                      <a:fillRect/>
                    </a:stretch>
                  </pic:blipFill>
                  <pic:spPr>
                    <a:xfrm>
                      <a:off x="0" y="0"/>
                      <a:ext cx="5760720" cy="3083560"/>
                    </a:xfrm>
                    <a:prstGeom prst="rect">
                      <a:avLst/>
                    </a:prstGeom>
                  </pic:spPr>
                </pic:pic>
              </a:graphicData>
            </a:graphic>
          </wp:inline>
        </w:drawing>
      </w:r>
    </w:p>
    <w:p w14:paraId="7475F333"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13</w:t>
      </w:r>
      <w:r>
        <w:fldChar w:fldCharType="end"/>
      </w:r>
      <w:r>
        <w:t xml:space="preserve"> Terminarz - Akceptacja rezerwacji</w:t>
      </w:r>
    </w:p>
    <w:p w14:paraId="6BFFE489" w14:textId="77777777" w:rsidR="00AE19E4" w:rsidRPr="00360D56" w:rsidRDefault="00AE19E4" w:rsidP="00AE19E4"/>
    <w:p w14:paraId="52EF4318" w14:textId="77777777" w:rsidR="00AE19E4" w:rsidRDefault="00AE19E4" w:rsidP="00AE19E4">
      <w:pPr>
        <w:tabs>
          <w:tab w:val="right" w:pos="9072"/>
        </w:tabs>
        <w:spacing w:after="0" w:line="360" w:lineRule="auto"/>
        <w:jc w:val="both"/>
        <w:rPr>
          <w:rFonts w:cstheme="minorHAnsi"/>
        </w:rPr>
      </w:pPr>
      <w:r w:rsidRPr="00BA54D6">
        <w:rPr>
          <w:rFonts w:cstheme="minorHAnsi"/>
        </w:rPr>
        <w:t xml:space="preserve"> </w:t>
      </w:r>
      <w:r>
        <w:rPr>
          <w:rFonts w:cstheme="minorHAnsi"/>
        </w:rPr>
        <w:br w:type="page"/>
      </w:r>
    </w:p>
    <w:p w14:paraId="3FEDDC24" w14:textId="77777777" w:rsidR="00AE19E4" w:rsidRPr="00644BC3" w:rsidRDefault="00AE19E4" w:rsidP="00AE19E4">
      <w:pPr>
        <w:pStyle w:val="Tytu"/>
        <w:outlineLvl w:val="0"/>
      </w:pPr>
      <w:bookmarkStart w:id="4" w:name="_Toc172183507"/>
      <w:r w:rsidRPr="00644BC3">
        <w:lastRenderedPageBreak/>
        <w:t>Podsumowanie</w:t>
      </w:r>
      <w:bookmarkEnd w:id="4"/>
    </w:p>
    <w:p w14:paraId="2323248D" w14:textId="77777777" w:rsidR="00AE19E4" w:rsidRPr="00644BC3" w:rsidRDefault="00AE19E4" w:rsidP="00AE19E4">
      <w:pPr>
        <w:spacing w:after="0" w:line="360" w:lineRule="auto"/>
        <w:jc w:val="both"/>
        <w:rPr>
          <w:rFonts w:cstheme="minorHAnsi"/>
        </w:rPr>
      </w:pPr>
    </w:p>
    <w:p w14:paraId="163DF60A" w14:textId="77777777" w:rsidR="00AE19E4" w:rsidRPr="00E32302" w:rsidRDefault="00AE19E4" w:rsidP="00AE19E4">
      <w:pPr>
        <w:spacing w:after="0" w:line="360" w:lineRule="auto"/>
        <w:jc w:val="both"/>
        <w:rPr>
          <w:rFonts w:ascii="Times New Roman" w:hAnsi="Times New Roman" w:cs="Times New Roman"/>
          <w:sz w:val="24"/>
          <w:szCs w:val="24"/>
        </w:rPr>
      </w:pPr>
    </w:p>
    <w:p w14:paraId="0EA57A9A" w14:textId="49EE2279" w:rsidR="000037E4" w:rsidRPr="00AE19E4" w:rsidRDefault="000037E4" w:rsidP="00AE19E4"/>
    <w:sectPr w:rsidR="000037E4" w:rsidRPr="00AE19E4" w:rsidSect="00EF70A2">
      <w:headerReference w:type="default" r:id="rId30"/>
      <w:footerReference w:type="default" r:id="rId3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05A148" w14:textId="77777777" w:rsidR="00825B75" w:rsidRDefault="00825B75">
      <w:pPr>
        <w:spacing w:after="0" w:line="240" w:lineRule="auto"/>
      </w:pPr>
      <w:r>
        <w:separator/>
      </w:r>
    </w:p>
  </w:endnote>
  <w:endnote w:type="continuationSeparator" w:id="0">
    <w:p w14:paraId="7E359FF9" w14:textId="77777777" w:rsidR="00825B75" w:rsidRDefault="00825B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A805E6" w14:textId="77777777" w:rsidR="00825B75" w:rsidRDefault="00825B75">
      <w:pPr>
        <w:spacing w:after="0" w:line="240" w:lineRule="auto"/>
      </w:pPr>
      <w:r>
        <w:separator/>
      </w:r>
    </w:p>
  </w:footnote>
  <w:footnote w:type="continuationSeparator" w:id="0">
    <w:p w14:paraId="2FAF0C3A" w14:textId="77777777" w:rsidR="00825B75" w:rsidRDefault="00825B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134556A"/>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524D0D0A"/>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DD61E42"/>
    <w:multiLevelType w:val="hybridMultilevel"/>
    <w:tmpl w:val="617EB4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A551E50"/>
    <w:multiLevelType w:val="hybridMultilevel"/>
    <w:tmpl w:val="48E4AE74"/>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6" w15:restartNumberingAfterBreak="0">
    <w:nsid w:val="6BA159CD"/>
    <w:multiLevelType w:val="hybridMultilevel"/>
    <w:tmpl w:val="BF6ADC60"/>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7" w15:restartNumberingAfterBreak="0">
    <w:nsid w:val="77096EAD"/>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72312051">
    <w:abstractNumId w:val="9"/>
  </w:num>
  <w:num w:numId="2" w16cid:durableId="123163835">
    <w:abstractNumId w:val="3"/>
  </w:num>
  <w:num w:numId="3" w16cid:durableId="491602875">
    <w:abstractNumId w:val="8"/>
  </w:num>
  <w:num w:numId="4" w16cid:durableId="1012335385">
    <w:abstractNumId w:val="14"/>
  </w:num>
  <w:num w:numId="5" w16cid:durableId="230046760">
    <w:abstractNumId w:val="1"/>
  </w:num>
  <w:num w:numId="6" w16cid:durableId="897014583">
    <w:abstractNumId w:val="13"/>
  </w:num>
  <w:num w:numId="7" w16cid:durableId="1924484240">
    <w:abstractNumId w:val="6"/>
  </w:num>
  <w:num w:numId="8" w16cid:durableId="2027630946">
    <w:abstractNumId w:val="0"/>
  </w:num>
  <w:num w:numId="9" w16cid:durableId="1014065437">
    <w:abstractNumId w:val="11"/>
  </w:num>
  <w:num w:numId="10" w16cid:durableId="1028484777">
    <w:abstractNumId w:val="4"/>
  </w:num>
  <w:num w:numId="11" w16cid:durableId="1258713293">
    <w:abstractNumId w:val="7"/>
  </w:num>
  <w:num w:numId="12" w16cid:durableId="974261531">
    <w:abstractNumId w:val="4"/>
  </w:num>
  <w:num w:numId="13" w16cid:durableId="1219510713">
    <w:abstractNumId w:val="2"/>
  </w:num>
  <w:num w:numId="14" w16cid:durableId="1885211173">
    <w:abstractNumId w:val="16"/>
  </w:num>
  <w:num w:numId="15" w16cid:durableId="264532920">
    <w:abstractNumId w:val="12"/>
  </w:num>
  <w:num w:numId="16" w16cid:durableId="831214691">
    <w:abstractNumId w:val="17"/>
  </w:num>
  <w:num w:numId="17" w16cid:durableId="202527016">
    <w:abstractNumId w:val="5"/>
  </w:num>
  <w:num w:numId="18" w16cid:durableId="1775706399">
    <w:abstractNumId w:val="10"/>
  </w:num>
  <w:num w:numId="19" w16cid:durableId="6141476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55176"/>
    <w:rsid w:val="000E74B3"/>
    <w:rsid w:val="001420D3"/>
    <w:rsid w:val="001502C5"/>
    <w:rsid w:val="001767D3"/>
    <w:rsid w:val="0018284C"/>
    <w:rsid w:val="0019043F"/>
    <w:rsid w:val="00190C61"/>
    <w:rsid w:val="001945B5"/>
    <w:rsid w:val="001C20CC"/>
    <w:rsid w:val="001D4772"/>
    <w:rsid w:val="002120C1"/>
    <w:rsid w:val="0021280F"/>
    <w:rsid w:val="00216408"/>
    <w:rsid w:val="002164A6"/>
    <w:rsid w:val="002633C4"/>
    <w:rsid w:val="00270274"/>
    <w:rsid w:val="00275B1F"/>
    <w:rsid w:val="00281117"/>
    <w:rsid w:val="00282DDB"/>
    <w:rsid w:val="00333424"/>
    <w:rsid w:val="003761DE"/>
    <w:rsid w:val="0038613B"/>
    <w:rsid w:val="003A5BAB"/>
    <w:rsid w:val="003B5656"/>
    <w:rsid w:val="003B6885"/>
    <w:rsid w:val="003E3861"/>
    <w:rsid w:val="003F6E7E"/>
    <w:rsid w:val="00407499"/>
    <w:rsid w:val="00444873"/>
    <w:rsid w:val="00450D5F"/>
    <w:rsid w:val="00457E25"/>
    <w:rsid w:val="00487BC4"/>
    <w:rsid w:val="00490BEC"/>
    <w:rsid w:val="004A2F6E"/>
    <w:rsid w:val="004C517A"/>
    <w:rsid w:val="004C7C85"/>
    <w:rsid w:val="0051292D"/>
    <w:rsid w:val="00542BD9"/>
    <w:rsid w:val="00566BD2"/>
    <w:rsid w:val="005779FD"/>
    <w:rsid w:val="005948CE"/>
    <w:rsid w:val="005C268C"/>
    <w:rsid w:val="005F2E3D"/>
    <w:rsid w:val="00644BC3"/>
    <w:rsid w:val="00680B0B"/>
    <w:rsid w:val="00687936"/>
    <w:rsid w:val="006C5552"/>
    <w:rsid w:val="006E7BA5"/>
    <w:rsid w:val="006F6A2B"/>
    <w:rsid w:val="00714B03"/>
    <w:rsid w:val="00716EFB"/>
    <w:rsid w:val="007249EF"/>
    <w:rsid w:val="007319FF"/>
    <w:rsid w:val="0074719F"/>
    <w:rsid w:val="00751397"/>
    <w:rsid w:val="0077188E"/>
    <w:rsid w:val="007C1719"/>
    <w:rsid w:val="007E440A"/>
    <w:rsid w:val="00825B75"/>
    <w:rsid w:val="0083442F"/>
    <w:rsid w:val="00840380"/>
    <w:rsid w:val="00842224"/>
    <w:rsid w:val="00853D9F"/>
    <w:rsid w:val="00872AF4"/>
    <w:rsid w:val="008A2277"/>
    <w:rsid w:val="008B7755"/>
    <w:rsid w:val="008C2218"/>
    <w:rsid w:val="008F421A"/>
    <w:rsid w:val="0092309E"/>
    <w:rsid w:val="00933D51"/>
    <w:rsid w:val="00962521"/>
    <w:rsid w:val="00963087"/>
    <w:rsid w:val="00965027"/>
    <w:rsid w:val="009A0A33"/>
    <w:rsid w:val="009A7370"/>
    <w:rsid w:val="009B0372"/>
    <w:rsid w:val="009C0001"/>
    <w:rsid w:val="009C0AC8"/>
    <w:rsid w:val="009D63AB"/>
    <w:rsid w:val="009E7B6C"/>
    <w:rsid w:val="009F50AA"/>
    <w:rsid w:val="00A07F55"/>
    <w:rsid w:val="00A41C26"/>
    <w:rsid w:val="00A46545"/>
    <w:rsid w:val="00A47003"/>
    <w:rsid w:val="00A51259"/>
    <w:rsid w:val="00A57F49"/>
    <w:rsid w:val="00A65D87"/>
    <w:rsid w:val="00A711D6"/>
    <w:rsid w:val="00AA7F2F"/>
    <w:rsid w:val="00AC0CA7"/>
    <w:rsid w:val="00AE19E4"/>
    <w:rsid w:val="00AF6971"/>
    <w:rsid w:val="00B030B7"/>
    <w:rsid w:val="00B13204"/>
    <w:rsid w:val="00B30ED5"/>
    <w:rsid w:val="00B363DE"/>
    <w:rsid w:val="00B5448C"/>
    <w:rsid w:val="00BA219B"/>
    <w:rsid w:val="00BD44B7"/>
    <w:rsid w:val="00BE10C6"/>
    <w:rsid w:val="00BE4588"/>
    <w:rsid w:val="00C217AB"/>
    <w:rsid w:val="00C416C0"/>
    <w:rsid w:val="00C5417D"/>
    <w:rsid w:val="00C628E0"/>
    <w:rsid w:val="00C63B5C"/>
    <w:rsid w:val="00C67B79"/>
    <w:rsid w:val="00CA07B8"/>
    <w:rsid w:val="00CB3F9A"/>
    <w:rsid w:val="00CB4506"/>
    <w:rsid w:val="00CB7EFA"/>
    <w:rsid w:val="00D00862"/>
    <w:rsid w:val="00D01381"/>
    <w:rsid w:val="00D3720E"/>
    <w:rsid w:val="00DA253F"/>
    <w:rsid w:val="00DA3B0C"/>
    <w:rsid w:val="00DD520E"/>
    <w:rsid w:val="00DF32DF"/>
    <w:rsid w:val="00E32302"/>
    <w:rsid w:val="00E67DEA"/>
    <w:rsid w:val="00EC0B9F"/>
    <w:rsid w:val="00ED6D64"/>
    <w:rsid w:val="00EF70A2"/>
    <w:rsid w:val="00F31C4D"/>
    <w:rsid w:val="00F47257"/>
    <w:rsid w:val="00F947AF"/>
    <w:rsid w:val="00FB4048"/>
    <w:rsid w:val="00FB53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714B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F25048-08C3-4CCE-A4A9-5834223A7A8E}">
  <ds:schemaRefs>
    <ds:schemaRef ds:uri="http://schemas.microsoft.com/sharepoint/v3/contenttype/forms"/>
  </ds:schemaRefs>
</ds:datastoreItem>
</file>

<file path=customXml/itemProps2.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4.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21</Pages>
  <Words>2243</Words>
  <Characters>13459</Characters>
  <Application>Microsoft Office Word</Application>
  <DocSecurity>0</DocSecurity>
  <Lines>112</Lines>
  <Paragraphs>3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Patryk Arendt</cp:lastModifiedBy>
  <cp:revision>104</cp:revision>
  <dcterms:created xsi:type="dcterms:W3CDTF">2021-10-18T06:43:00Z</dcterms:created>
  <dcterms:modified xsi:type="dcterms:W3CDTF">2024-07-29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